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41757" w14:textId="63F05F3B" w:rsidR="00F7784F" w:rsidRDefault="002150B0" w:rsidP="00063B8A">
      <w:pPr>
        <w:tabs>
          <w:tab w:val="left" w:pos="3119"/>
        </w:tabs>
        <w:rPr>
          <w:color w:val="000000" w:themeColor="text1"/>
          <w:lang w:val="pt-B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C097B0" wp14:editId="6D3C7313">
                <wp:simplePos x="0" y="0"/>
                <wp:positionH relativeFrom="column">
                  <wp:posOffset>7409815</wp:posOffset>
                </wp:positionH>
                <wp:positionV relativeFrom="paragraph">
                  <wp:posOffset>94615</wp:posOffset>
                </wp:positionV>
                <wp:extent cx="2115820" cy="583565"/>
                <wp:effectExtent l="0" t="0" r="17780" b="26035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5820" cy="583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81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38324AF" w14:textId="79782EF6" w:rsidR="00EB7F0A" w:rsidRPr="00F7784F" w:rsidRDefault="00EB7F0A" w:rsidP="002150B0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  <w:r w:rsidRPr="00F7784F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Coordonator  program,</w:t>
                            </w:r>
                          </w:p>
                          <w:p w14:paraId="49231E46" w14:textId="7C2ADD3D" w:rsidR="00EB7F0A" w:rsidRPr="005A1847" w:rsidRDefault="002150B0" w:rsidP="002150B0">
                            <w:pPr>
                              <w:spacing w:before="240"/>
                              <w:jc w:val="center"/>
                              <w:rPr>
                                <w:b/>
                                <w:color w:val="000000" w:themeColor="text1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Conf</w:t>
                            </w:r>
                            <w:r w:rsidR="00EB7F0A" w:rsidRPr="00F7784F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 xml:space="preserve">.dr.ing. </w:t>
                            </w:r>
                            <w:r w:rsidR="005A1847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 xml:space="preserve">Bogdan </w:t>
                            </w:r>
                            <w:r w:rsidR="00DC3DDB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ŢIGĂNOA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C097B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83.45pt;margin-top:7.45pt;width:166.6pt;height:45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" strokecolor="white">
                <v:shadow opacity=".5" offset="-6pt,6pt"/>
                <v:textbox>
                  <w:txbxContent>
                    <w:p w14:paraId="338324AF" w14:textId="79782EF6" w:rsidR="00EB7F0A" w:rsidRPr="00F7784F" w:rsidRDefault="00EB7F0A" w:rsidP="002150B0">
                      <w:pPr>
                        <w:jc w:val="center"/>
                        <w:rPr>
                          <w:b/>
                          <w:color w:val="000000" w:themeColor="text1"/>
                          <w:szCs w:val="24"/>
                        </w:rPr>
                      </w:pPr>
                      <w:r w:rsidRPr="00F7784F">
                        <w:rPr>
                          <w:b/>
                          <w:color w:val="000000" w:themeColor="text1"/>
                          <w:szCs w:val="24"/>
                        </w:rPr>
                        <w:t>Coordonator  program,</w:t>
                      </w:r>
                    </w:p>
                    <w:p w14:paraId="49231E46" w14:textId="7C2ADD3D" w:rsidR="00EB7F0A" w:rsidRPr="005A1847" w:rsidRDefault="002150B0" w:rsidP="002150B0">
                      <w:pPr>
                        <w:spacing w:before="240"/>
                        <w:jc w:val="center"/>
                        <w:rPr>
                          <w:b/>
                          <w:color w:val="000000" w:themeColor="text1"/>
                          <w:szCs w:val="24"/>
                          <w:lang w:val="en-GB"/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Cs w:val="24"/>
                        </w:rPr>
                        <w:t>Conf</w:t>
                      </w:r>
                      <w:r w:rsidR="00EB7F0A" w:rsidRPr="00F7784F">
                        <w:rPr>
                          <w:b/>
                          <w:color w:val="000000" w:themeColor="text1"/>
                          <w:szCs w:val="24"/>
                        </w:rPr>
                        <w:t>.dr.ing</w:t>
                      </w:r>
                      <w:proofErr w:type="spellEnd"/>
                      <w:r w:rsidR="00EB7F0A" w:rsidRPr="00F7784F">
                        <w:rPr>
                          <w:b/>
                          <w:color w:val="000000" w:themeColor="text1"/>
                          <w:szCs w:val="24"/>
                        </w:rPr>
                        <w:t xml:space="preserve">. </w:t>
                      </w:r>
                      <w:r w:rsidR="005A1847">
                        <w:rPr>
                          <w:b/>
                          <w:color w:val="000000" w:themeColor="text1"/>
                          <w:szCs w:val="24"/>
                        </w:rPr>
                        <w:t xml:space="preserve">Bogdan </w:t>
                      </w:r>
                      <w:r w:rsidR="00DC3DDB">
                        <w:rPr>
                          <w:b/>
                          <w:color w:val="000000" w:themeColor="text1"/>
                          <w:szCs w:val="24"/>
                        </w:rPr>
                        <w:t>ŢIGĂNOAIA</w:t>
                      </w:r>
                    </w:p>
                  </w:txbxContent>
                </v:textbox>
              </v:shape>
            </w:pict>
          </mc:Fallback>
        </mc:AlternateContent>
      </w:r>
      <w:r w:rsidR="00F7784F" w:rsidRPr="00F7784F">
        <w:rPr>
          <w:color w:val="000000" w:themeColor="text1"/>
          <w:lang w:val="pt-BR"/>
        </w:rPr>
        <w:t>FACULTATEA DE ANTREPRENORIAT, INGINERIA SI MANAGEMENTUL AFACERILOR</w:t>
      </w:r>
    </w:p>
    <w:p w14:paraId="77101DFF" w14:textId="32E3B054" w:rsidR="00063B8A" w:rsidRPr="00EB7F0A" w:rsidRDefault="00063B8A" w:rsidP="00063B8A">
      <w:pPr>
        <w:tabs>
          <w:tab w:val="left" w:pos="3119"/>
        </w:tabs>
        <w:rPr>
          <w:color w:val="000000" w:themeColor="text1"/>
          <w:lang w:val="pt-BR"/>
        </w:rPr>
      </w:pPr>
      <w:r w:rsidRPr="00EB7F0A">
        <w:rPr>
          <w:color w:val="000000" w:themeColor="text1"/>
          <w:lang w:val="pt-BR"/>
        </w:rPr>
        <w:t xml:space="preserve">DEPARTAMENTUL </w:t>
      </w:r>
      <w:r w:rsidR="006F5D00">
        <w:rPr>
          <w:color w:val="000000" w:themeColor="text1"/>
          <w:lang w:val="pt-BR"/>
        </w:rPr>
        <w:t xml:space="preserve">DE ANTREPRENORIAT ŞI </w:t>
      </w:r>
      <w:r w:rsidRPr="00EB7F0A">
        <w:rPr>
          <w:color w:val="000000" w:themeColor="text1"/>
          <w:lang w:val="pt-BR"/>
        </w:rPr>
        <w:t>MANAGEMENT</w:t>
      </w:r>
    </w:p>
    <w:p w14:paraId="405BC516" w14:textId="77777777" w:rsidR="006B181E" w:rsidRDefault="00F7784F" w:rsidP="003F61EB">
      <w:pPr>
        <w:tabs>
          <w:tab w:val="left" w:pos="3119"/>
        </w:tabs>
        <w:rPr>
          <w:color w:val="000000" w:themeColor="text1"/>
          <w:lang w:val="pt-BR"/>
        </w:rPr>
      </w:pPr>
      <w:r w:rsidRPr="00EB7F0A">
        <w:rPr>
          <w:color w:val="000000" w:themeColor="text1"/>
          <w:lang w:val="pt-BR"/>
        </w:rPr>
        <w:t>PROGRAMUL DE MASTER</w:t>
      </w:r>
      <w:r w:rsidR="00F44427" w:rsidRPr="00EB7F0A">
        <w:rPr>
          <w:color w:val="000000" w:themeColor="text1"/>
          <w:lang w:val="pt-BR"/>
        </w:rPr>
        <w:t>:</w:t>
      </w:r>
      <w:r w:rsidR="000102B0" w:rsidRPr="00EB7F0A">
        <w:rPr>
          <w:b/>
          <w:color w:val="000000" w:themeColor="text1"/>
          <w:lang w:val="pt-BR"/>
        </w:rPr>
        <w:t xml:space="preserve">  </w:t>
      </w:r>
      <w:r w:rsidR="00F21B78" w:rsidRPr="00EB7F0A">
        <w:rPr>
          <w:b/>
          <w:color w:val="000000" w:themeColor="text1"/>
        </w:rPr>
        <w:t>Management</w:t>
      </w:r>
      <w:r w:rsidR="005261E5" w:rsidRPr="00EB7F0A">
        <w:rPr>
          <w:b/>
          <w:color w:val="000000" w:themeColor="text1"/>
        </w:rPr>
        <w:t xml:space="preserve">ul organizațiilor educaționale </w:t>
      </w:r>
      <w:r w:rsidR="005261E5" w:rsidRPr="00EB7F0A">
        <w:rPr>
          <w:color w:val="000000" w:themeColor="text1"/>
          <w:lang w:val="pt-BR"/>
        </w:rPr>
        <w:t xml:space="preserve"> </w:t>
      </w:r>
      <w:r w:rsidR="005261E5" w:rsidRPr="00DC3DDB">
        <w:rPr>
          <w:color w:val="000000" w:themeColor="text1"/>
          <w:shd w:val="clear" w:color="auto" w:fill="FFE599"/>
          <w:lang w:val="pt-BR"/>
        </w:rPr>
        <w:t>(</w:t>
      </w:r>
      <w:r w:rsidR="005261E5" w:rsidRPr="00DC3DDB">
        <w:rPr>
          <w:b/>
          <w:color w:val="000000" w:themeColor="text1"/>
          <w:shd w:val="clear" w:color="auto" w:fill="FFE599"/>
          <w:lang w:val="pt-BR"/>
        </w:rPr>
        <w:t>MOE</w:t>
      </w:r>
      <w:r w:rsidR="005261E5" w:rsidRPr="00DC3DDB">
        <w:rPr>
          <w:color w:val="000000" w:themeColor="text1"/>
          <w:shd w:val="clear" w:color="auto" w:fill="FFE599"/>
          <w:lang w:val="pt-BR"/>
        </w:rPr>
        <w:t>)</w:t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</w:p>
    <w:p w14:paraId="1BA4A3CD" w14:textId="77777777" w:rsidR="002D0508" w:rsidRPr="00EB7F0A" w:rsidRDefault="002D0508" w:rsidP="003F61EB">
      <w:pPr>
        <w:tabs>
          <w:tab w:val="left" w:pos="3119"/>
        </w:tabs>
        <w:rPr>
          <w:color w:val="000000" w:themeColor="text1"/>
          <w:lang w:val="pt-BR"/>
        </w:rPr>
      </w:pPr>
    </w:p>
    <w:p w14:paraId="162CBBE7" w14:textId="77777777" w:rsidR="002D0508" w:rsidRPr="002D0508" w:rsidRDefault="00187E08" w:rsidP="002D0508">
      <w:pPr>
        <w:pStyle w:val="Heading4"/>
        <w:rPr>
          <w:color w:val="000000" w:themeColor="text1"/>
          <w:sz w:val="20"/>
          <w:lang w:val="pt-BR"/>
        </w:rPr>
      </w:pPr>
      <w:r w:rsidRPr="00F7784F">
        <w:rPr>
          <w:color w:val="000000" w:themeColor="text1"/>
          <w:sz w:val="20"/>
          <w:lang w:val="pt-BR"/>
        </w:rPr>
        <w:t>PROGRAM ACTIVITĂŢI</w:t>
      </w:r>
    </w:p>
    <w:p w14:paraId="7712A241" w14:textId="15DD3B40" w:rsidR="00A45B58" w:rsidRPr="00DD2C63" w:rsidRDefault="00DD2C63" w:rsidP="00DC3DDB">
      <w:pPr>
        <w:shd w:val="clear" w:color="auto" w:fill="FFE599"/>
        <w:jc w:val="center"/>
        <w:rPr>
          <w:b/>
          <w:color w:val="000000" w:themeColor="text1"/>
          <w:sz w:val="24"/>
          <w:szCs w:val="24"/>
          <w:lang w:val="pt-BR"/>
        </w:rPr>
      </w:pPr>
      <w:r w:rsidRPr="00DC3DDB">
        <w:rPr>
          <w:b/>
          <w:color w:val="C00000"/>
          <w:sz w:val="24"/>
          <w:szCs w:val="24"/>
          <w:shd w:val="clear" w:color="auto" w:fill="FFE599"/>
          <w:lang w:val="pt-BR"/>
        </w:rPr>
        <w:t>Anul II</w:t>
      </w:r>
      <w:r w:rsidRPr="00DC3DDB">
        <w:rPr>
          <w:b/>
          <w:color w:val="C00000"/>
          <w:sz w:val="24"/>
          <w:szCs w:val="24"/>
          <w:lang w:val="pt-BR"/>
        </w:rPr>
        <w:t xml:space="preserve"> </w:t>
      </w:r>
      <w:r w:rsidRPr="00DD2C63">
        <w:rPr>
          <w:b/>
          <w:color w:val="000000" w:themeColor="text1"/>
          <w:sz w:val="24"/>
          <w:szCs w:val="24"/>
          <w:lang w:val="pt-BR"/>
        </w:rPr>
        <w:t xml:space="preserve">- Semestrul II     </w:t>
      </w:r>
      <w:r w:rsidR="00B63863" w:rsidRPr="00DD2C63">
        <w:rPr>
          <w:color w:val="000000" w:themeColor="text1"/>
          <w:sz w:val="24"/>
          <w:szCs w:val="24"/>
        </w:rPr>
        <w:t xml:space="preserve">Anul universitar  </w:t>
      </w:r>
      <w:r w:rsidR="00B63863" w:rsidRPr="00DC3DDB">
        <w:rPr>
          <w:color w:val="000000" w:themeColor="text1"/>
          <w:sz w:val="24"/>
          <w:szCs w:val="24"/>
          <w:shd w:val="clear" w:color="auto" w:fill="FFE599"/>
        </w:rPr>
        <w:t>20</w:t>
      </w:r>
      <w:r w:rsidR="00117F02" w:rsidRPr="00DC3DDB">
        <w:rPr>
          <w:color w:val="000000" w:themeColor="text1"/>
          <w:sz w:val="24"/>
          <w:szCs w:val="24"/>
          <w:shd w:val="clear" w:color="auto" w:fill="FFE599"/>
        </w:rPr>
        <w:t>2</w:t>
      </w:r>
      <w:r w:rsidR="00DC3DDB" w:rsidRPr="00DC3DDB">
        <w:rPr>
          <w:color w:val="000000" w:themeColor="text1"/>
          <w:sz w:val="24"/>
          <w:szCs w:val="24"/>
          <w:shd w:val="clear" w:color="auto" w:fill="FFE599"/>
        </w:rPr>
        <w:t>3</w:t>
      </w:r>
      <w:r w:rsidR="00921B3A" w:rsidRPr="00DC3DDB">
        <w:rPr>
          <w:color w:val="000000" w:themeColor="text1"/>
          <w:sz w:val="24"/>
          <w:szCs w:val="24"/>
          <w:shd w:val="clear" w:color="auto" w:fill="FFE599"/>
        </w:rPr>
        <w:t xml:space="preserve"> </w:t>
      </w:r>
      <w:r w:rsidR="00F44427" w:rsidRPr="00DC3DDB">
        <w:rPr>
          <w:color w:val="000000" w:themeColor="text1"/>
          <w:sz w:val="24"/>
          <w:szCs w:val="24"/>
          <w:shd w:val="clear" w:color="auto" w:fill="FFE599"/>
        </w:rPr>
        <w:t>–</w:t>
      </w:r>
      <w:r w:rsidR="00B63863" w:rsidRPr="00DC3DDB">
        <w:rPr>
          <w:color w:val="000000" w:themeColor="text1"/>
          <w:sz w:val="24"/>
          <w:szCs w:val="24"/>
          <w:shd w:val="clear" w:color="auto" w:fill="FFE599"/>
        </w:rPr>
        <w:t xml:space="preserve"> 20</w:t>
      </w:r>
      <w:r w:rsidR="009105E2" w:rsidRPr="00DC3DDB">
        <w:rPr>
          <w:color w:val="000000" w:themeColor="text1"/>
          <w:sz w:val="24"/>
          <w:szCs w:val="24"/>
          <w:shd w:val="clear" w:color="auto" w:fill="FFE599"/>
        </w:rPr>
        <w:t>2</w:t>
      </w:r>
      <w:r w:rsidR="00DC3DDB" w:rsidRPr="00DC3DDB">
        <w:rPr>
          <w:color w:val="000000" w:themeColor="text1"/>
          <w:sz w:val="24"/>
          <w:szCs w:val="24"/>
          <w:shd w:val="clear" w:color="auto" w:fill="FFE599"/>
        </w:rPr>
        <w:t>4</w:t>
      </w:r>
    </w:p>
    <w:p w14:paraId="36CCA638" w14:textId="77777777" w:rsidR="008D0071" w:rsidRPr="00EB7F0A" w:rsidRDefault="008D0071" w:rsidP="00F52336">
      <w:pPr>
        <w:jc w:val="center"/>
        <w:rPr>
          <w:b/>
          <w:color w:val="000000" w:themeColor="text1"/>
        </w:rPr>
      </w:pPr>
    </w:p>
    <w:tbl>
      <w:tblPr>
        <w:tblW w:w="1472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2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08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219"/>
      </w:tblGrid>
      <w:tr w:rsidR="00240190" w:rsidRPr="00296939" w14:paraId="51FCA224" w14:textId="14BD28E6" w:rsidTr="00240190">
        <w:trPr>
          <w:trHeight w:val="306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shd w:val="clear" w:color="auto" w:fill="FFE599"/>
          </w:tcPr>
          <w:p w14:paraId="20E795DF" w14:textId="4A396D55" w:rsidR="0030514F" w:rsidRPr="00DD2C63" w:rsidRDefault="0030514F" w:rsidP="0030514F">
            <w:pPr>
              <w:tabs>
                <w:tab w:val="left" w:pos="3119"/>
              </w:tabs>
              <w:ind w:right="-23"/>
              <w:rPr>
                <w:rFonts w:ascii="Arial" w:hAnsi="Arial" w:cs="Arial"/>
                <w:b/>
                <w:color w:val="002060"/>
                <w:lang w:val="en-GB"/>
              </w:rPr>
            </w:pPr>
            <w:r w:rsidRPr="004E10B0">
              <w:rPr>
                <w:color w:val="002060"/>
              </w:rPr>
              <w:t>Nr. săptămân</w:t>
            </w:r>
            <w:r>
              <w:rPr>
                <w:color w:val="002060"/>
                <w:lang w:val="en-GB"/>
              </w:rPr>
              <w:t>ă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F6D4208" w14:textId="46D037C6" w:rsidR="0030514F" w:rsidRPr="00296939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color w:val="002060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D8B2BAF" w14:textId="251A6F9C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F17BF4C" w14:textId="4C972369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D12C7EF" w14:textId="087359DF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48D0972" w14:textId="049D5F77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1B02A5D" w14:textId="2FAB9333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E56045C" w14:textId="40D4ABF6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4F1F757" w14:textId="5AE0C86D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8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31AAAE1B" w14:textId="5118A6E0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9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BE6120E" w14:textId="1782C73E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44F9188" w14:textId="32208D9F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3B8EDE5B" w14:textId="7CBE96CA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2F51BA0" w14:textId="77ABD587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031CFC5" w14:textId="20D6DCEA" w:rsidR="0030514F" w:rsidRP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4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7D6B43B" w14:textId="77777777" w:rsidR="0030514F" w:rsidRPr="003713B7" w:rsidRDefault="0030514F" w:rsidP="0030514F">
            <w:pPr>
              <w:tabs>
                <w:tab w:val="left" w:pos="3119"/>
              </w:tabs>
              <w:ind w:left="48"/>
              <w:rPr>
                <w:rFonts w:ascii="Arial Narrow" w:hAnsi="Arial Narrow" w:cs="Arial"/>
                <w:b/>
                <w:color w:val="FF0000"/>
              </w:rPr>
            </w:pPr>
          </w:p>
        </w:tc>
      </w:tr>
      <w:tr w:rsidR="0030514F" w:rsidRPr="00296939" w14:paraId="2FAD2F0C" w14:textId="42CD0982" w:rsidTr="00240190">
        <w:trPr>
          <w:trHeight w:val="491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shd w:val="clear" w:color="auto" w:fill="FFE599"/>
          </w:tcPr>
          <w:p w14:paraId="63E5164B" w14:textId="77777777" w:rsidR="0030514F" w:rsidRPr="004E10B0" w:rsidRDefault="0030514F" w:rsidP="0030514F">
            <w:pPr>
              <w:tabs>
                <w:tab w:val="left" w:pos="3119"/>
              </w:tabs>
              <w:jc w:val="right"/>
              <w:rPr>
                <w:color w:val="002060"/>
              </w:rPr>
            </w:pPr>
            <w:r w:rsidRPr="004E10B0">
              <w:rPr>
                <w:noProof/>
                <w:color w:val="00206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615CB11" wp14:editId="61489B84">
                      <wp:simplePos x="0" y="0"/>
                      <wp:positionH relativeFrom="column">
                        <wp:posOffset>-29615</wp:posOffset>
                      </wp:positionH>
                      <wp:positionV relativeFrom="paragraph">
                        <wp:posOffset>-9640</wp:posOffset>
                      </wp:positionV>
                      <wp:extent cx="1649903" cy="333663"/>
                      <wp:effectExtent l="0" t="0" r="26670" b="28575"/>
                      <wp:wrapNone/>
                      <wp:docPr id="1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649903" cy="333663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2F680C" id="Line 7" o:spid="_x0000_s1026" style="position:absolute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35pt,-.75pt" to="127.55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"/>
                  </w:pict>
                </mc:Fallback>
              </mc:AlternateContent>
            </w:r>
            <w:r w:rsidRPr="004E10B0">
              <w:rPr>
                <w:color w:val="002060"/>
              </w:rPr>
              <w:t xml:space="preserve">Data </w:t>
            </w:r>
          </w:p>
          <w:p w14:paraId="66952591" w14:textId="77777777" w:rsidR="0030514F" w:rsidRPr="004E10B0" w:rsidRDefault="0030514F" w:rsidP="0030514F">
            <w:pPr>
              <w:tabs>
                <w:tab w:val="left" w:pos="3119"/>
              </w:tabs>
              <w:ind w:right="-23"/>
              <w:rPr>
                <w:rFonts w:ascii="Arial" w:hAnsi="Arial" w:cs="Arial"/>
                <w:b/>
                <w:color w:val="002060"/>
              </w:rPr>
            </w:pPr>
            <w:r w:rsidRPr="004E10B0">
              <w:rPr>
                <w:color w:val="002060"/>
              </w:rPr>
              <w:t>Ziu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2CF2237" w14:textId="24EEBA53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6.02- 01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37F7BC96" w14:textId="77777777" w:rsidR="0030514F" w:rsidRDefault="0030514F" w:rsidP="0030514F">
            <w:pPr>
              <w:tabs>
                <w:tab w:val="left" w:pos="3119"/>
              </w:tabs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4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</w:p>
          <w:p w14:paraId="5F605917" w14:textId="6648BCBE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8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E46C1A5" w14:textId="148D63DC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1.03-15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B7F8BD7" w14:textId="240F5627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8.03-22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7249A15" w14:textId="7F06A55C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5.03-29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23815CF" w14:textId="2AB33569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1.04-05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CA97B8B" w14:textId="10ED45B7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8.04-12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1CF55911" w14:textId="609D8186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5.04-19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B66A54A" w14:textId="40B38C8D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2.04-26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BDFBFA0" w14:textId="51884C47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9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3.0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1C762B9" w14:textId="4663F8A5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6.05 - 10.0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92327F3" w14:textId="27865A54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3.05-17.0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4C07FD4" w14:textId="162F2E08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0.05-24.0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67F4A6BA" w14:textId="11362E50" w:rsidR="0030514F" w:rsidRPr="002C10E6" w:rsidRDefault="0030514F" w:rsidP="0030514F">
            <w:pPr>
              <w:tabs>
                <w:tab w:val="left" w:pos="3119"/>
              </w:tabs>
              <w:jc w:val="center"/>
              <w:rPr>
                <w:rFonts w:ascii="Arial" w:hAnsi="Arial" w:cs="Arial"/>
                <w:color w:val="002060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7.05-31.05</w:t>
            </w: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F2A468" w14:textId="77777777" w:rsidR="0030514F" w:rsidRPr="003713B7" w:rsidRDefault="0030514F" w:rsidP="0030514F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266C3C" w:rsidRPr="001600A9" w14:paraId="075203A9" w14:textId="4D99FE00" w:rsidTr="00B628EC">
        <w:trPr>
          <w:trHeight w:val="45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AC43C" w14:textId="706C63B0" w:rsidR="00266C3C" w:rsidRPr="00B628EC" w:rsidRDefault="00493B4E" w:rsidP="00266C3C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uni</w:t>
            </w:r>
            <w:r w:rsidR="00266C3C"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 xml:space="preserve"> </w:t>
            </w:r>
            <w:r w:rsidR="00266C3C"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 xml:space="preserve">/ BN </w:t>
            </w:r>
            <w:r w:rsidR="00595DE3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>227</w:t>
            </w:r>
            <w:r w:rsidR="00266C3C"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 xml:space="preserve"> / 17</w:t>
            </w:r>
            <w:r w:rsidR="00266C3C"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  <w:vertAlign w:val="superscript"/>
              </w:rPr>
              <w:t>00</w:t>
            </w:r>
            <w:r w:rsidR="00266C3C"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>-19</w:t>
            </w:r>
            <w:r w:rsidR="00266C3C"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  <w:vertAlign w:val="superscript"/>
              </w:rPr>
              <w:t>3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70C3C" w14:textId="76D1A9EA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D3CDA" w14:textId="647076A8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455FC" w14:textId="49850696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34F68" w14:textId="0F5A967D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A1EB9" w14:textId="214C05C4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98628" w14:textId="7C85E732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C9C67" w14:textId="380375CE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8D63E" w14:textId="77CB376D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FAC31" w14:textId="4A1A3766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98F7" w14:textId="6ACC25FC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1E1F1" w14:textId="34DA1DE6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1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5CCD2" w14:textId="2EB9C304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F47D8" w14:textId="277B4EB7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3DBBF" w14:textId="4087894A" w:rsidR="00266C3C" w:rsidRPr="00B628EC" w:rsidRDefault="00266C3C" w:rsidP="00BA5BD1">
            <w:pPr>
              <w:tabs>
                <w:tab w:val="left" w:pos="3119"/>
              </w:tabs>
              <w:spacing w:line="276" w:lineRule="auto"/>
              <w:jc w:val="center"/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LS-C14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7B22623" w14:textId="68DA2761" w:rsidR="00266C3C" w:rsidRPr="001600A9" w:rsidRDefault="00493B4E" w:rsidP="00266C3C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1600A9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B27CA" w:rsidRPr="001600A9" w14:paraId="37A8924E" w14:textId="786DC1E9" w:rsidTr="00B628EC">
        <w:trPr>
          <w:trHeight w:val="45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65F60" w14:textId="77832510" w:rsidR="00AB27CA" w:rsidRPr="00B628EC" w:rsidRDefault="00AB27CA" w:rsidP="00AB27CA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 xml:space="preserve">Luni </w:t>
            </w:r>
            <w:r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 xml:space="preserve">/ BN </w:t>
            </w:r>
            <w:r w:rsidR="00595DE3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>227</w:t>
            </w:r>
            <w:r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 xml:space="preserve"> / 19</w:t>
            </w:r>
            <w:r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  <w:vertAlign w:val="superscript"/>
              </w:rPr>
              <w:t>30</w:t>
            </w:r>
            <w:r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>-20</w:t>
            </w:r>
            <w:r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  <w:vertAlign w:val="superscript"/>
              </w:rPr>
              <w:t>2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5B0F4" w14:textId="0D0A7AB0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LS-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25AA1" w14:textId="23A2F49C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BB219" w14:textId="2BC67DDA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LS-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C3A3B" w14:textId="1C0FF0FA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2B869" w14:textId="09B7BF16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LS-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958DA" w14:textId="5201EC85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292B1" w14:textId="6BE7411F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LS-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24E90" w14:textId="2EDB9C82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CE857" w14:textId="26F0CFDD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LS-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A3F5F" w14:textId="3A0FFA2C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E23C3" w14:textId="4FB7AAF7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LS-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BA3F" w14:textId="11FD46C0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BC485" w14:textId="7B7E7829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LS-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F2704" w14:textId="3C8FE248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5B50680" w14:textId="64E6C5CF" w:rsidR="00AB27CA" w:rsidRPr="001600A9" w:rsidRDefault="00AB27CA" w:rsidP="00AB27CA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1600A9">
              <w:rPr>
                <w:rFonts w:ascii="Arial Narrow" w:hAnsi="Arial Narrow" w:cs="Arial"/>
                <w:b/>
                <w:color w:val="002060"/>
              </w:rPr>
              <w:t>1</w:t>
            </w:r>
          </w:p>
        </w:tc>
      </w:tr>
      <w:tr w:rsidR="00637FD9" w:rsidRPr="001600A9" w14:paraId="65A1FC2B" w14:textId="77777777" w:rsidTr="00B628EC">
        <w:trPr>
          <w:trHeight w:val="45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0949F20" w14:textId="663626F7" w:rsidR="00637FD9" w:rsidRPr="00B628EC" w:rsidRDefault="00131441" w:rsidP="00637FD9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Marți</w:t>
            </w:r>
            <w:r w:rsidR="00637FD9"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 xml:space="preserve"> / </w:t>
            </w:r>
            <w:r w:rsidR="00182F3B"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>B</w:t>
            </w:r>
            <w:r w:rsidR="00206033" w:rsidRPr="00B628EC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>N 2</w:t>
            </w:r>
            <w:r w:rsidR="007B1F71">
              <w:rPr>
                <w:rFonts w:ascii="Arial Narrow" w:hAnsi="Arial Narrow" w:cs="Arial"/>
                <w:b w:val="0"/>
                <w:bCs/>
                <w:color w:val="002060"/>
                <w:sz w:val="22"/>
                <w:szCs w:val="22"/>
              </w:rPr>
              <w:t>11</w:t>
            </w:r>
          </w:p>
        </w:tc>
        <w:tc>
          <w:tcPr>
            <w:tcW w:w="1190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CA43032" w14:textId="0AB59830" w:rsidR="00637FD9" w:rsidRPr="00B628EC" w:rsidRDefault="00F32346" w:rsidP="00637FD9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 xml:space="preserve">E I A </w:t>
            </w:r>
            <w:r w:rsidR="00637FD9" w:rsidRP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pentru master MOE şi PEE / de la ora 1</w:t>
            </w:r>
            <w:r w:rsidR="008030AF" w:rsidRP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7</w:t>
            </w:r>
            <w:r w:rsidR="00637FD9" w:rsidRP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.00 – 1</w:t>
            </w:r>
            <w:r w:rsidR="008030AF" w:rsidRP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9</w:t>
            </w:r>
            <w:r w:rsidR="00637FD9" w:rsidRP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 xml:space="preserve">.00  </w:t>
            </w:r>
            <w:r w:rsid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in</w:t>
            </w:r>
            <w:r w:rsidR="00637FD9" w:rsidRPr="00B628EC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 xml:space="preserve"> săptămâni impare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1D9A52A" w14:textId="57D546FB" w:rsidR="00637FD9" w:rsidRPr="001600A9" w:rsidRDefault="00422342" w:rsidP="00637FD9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23297F" w:rsidRPr="001600A9" w14:paraId="2CA21AC5" w14:textId="798DC9C7" w:rsidTr="00B628EC">
        <w:trPr>
          <w:trHeight w:val="45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05259" w14:textId="69D3ED71" w:rsidR="00637FD9" w:rsidRPr="00B628EC" w:rsidRDefault="00637FD9" w:rsidP="001C1760">
            <w:pPr>
              <w:tabs>
                <w:tab w:val="left" w:pos="3119"/>
              </w:tabs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  <w:t>Miercuri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/ BN 2</w:t>
            </w:r>
            <w:r w:rsidR="008D0071"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02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 xml:space="preserve"> / 16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  <w:vertAlign w:val="superscript"/>
              </w:rPr>
              <w:t>10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-17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  <w:vertAlign w:val="superscript"/>
              </w:rPr>
              <w:t>5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E578A" w14:textId="6E70CBF4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55073" w14:textId="666665DA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42E42" w14:textId="17235F3F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3CA99" w14:textId="6401DC7C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CE2DC" w14:textId="29901F79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751A9" w14:textId="3786579F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671A3" w14:textId="15E04FE4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3F56D" w14:textId="2B21F0E0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C2340" w14:textId="5A6D015E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1E8F1" w14:textId="22DA565B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4E4D9" w14:textId="2D2FA76B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1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00B9E" w14:textId="18367CDB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A7200" w14:textId="7D608DE2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CAA67" w14:textId="7C301D5F" w:rsidR="00637FD9" w:rsidRPr="00B628EC" w:rsidRDefault="00637FD9" w:rsidP="001C1760">
            <w:pPr>
              <w:tabs>
                <w:tab w:val="left" w:pos="3119"/>
              </w:tabs>
              <w:spacing w:line="360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C14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F82C85C" w14:textId="4DB0CF33" w:rsidR="00637FD9" w:rsidRPr="001600A9" w:rsidRDefault="00F10530" w:rsidP="00637FD9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1600A9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B27CA" w:rsidRPr="001600A9" w14:paraId="27C3CDD7" w14:textId="674D5D64" w:rsidTr="00B628EC">
        <w:trPr>
          <w:trHeight w:val="45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E8CBD0F" w14:textId="7BEFA6A0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  <w:t>Joi/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 xml:space="preserve"> BN 316 / 16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  <w:vertAlign w:val="superscript"/>
              </w:rPr>
              <w:t>10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-17</w:t>
            </w: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  <w:vertAlign w:val="superscript"/>
              </w:rPr>
              <w:t>5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87532F6" w14:textId="1B6561E9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7DD21AA" w14:textId="542C17A6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4835915" w14:textId="3A9414C5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B7E872F" w14:textId="5DED9EC2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64611C3" w14:textId="7FF06678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BA3AACE" w14:textId="4497FC4F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F8FD341" w14:textId="15B74023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BA82821" w14:textId="32244599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D18205A" w14:textId="348ED1FA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19DF689" w14:textId="661A4407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407B772" w14:textId="18B0A314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7154372" w14:textId="4B6CE445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5C91446" w14:textId="2B7E1923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E1BB38C" w14:textId="1F97270A" w:rsidR="00AB27CA" w:rsidRPr="00B628EC" w:rsidRDefault="00AB27CA" w:rsidP="00AB27CA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PIPF-Pr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E04BBB8" w14:textId="1309BBB6" w:rsidR="00AB27CA" w:rsidRPr="001600A9" w:rsidRDefault="00AB27CA" w:rsidP="00AB27CA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1600A9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B628EC" w:rsidRPr="001600A9" w14:paraId="565AD85A" w14:textId="66F2772A" w:rsidTr="00B628EC">
        <w:trPr>
          <w:trHeight w:val="45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F5180" w14:textId="4EA1E685" w:rsidR="00B628EC" w:rsidRPr="00B628EC" w:rsidRDefault="00B628EC" w:rsidP="00B628EC">
            <w:pPr>
              <w:tabs>
                <w:tab w:val="left" w:pos="3119"/>
              </w:tabs>
              <w:spacing w:line="360" w:lineRule="auto"/>
              <w:ind w:right="-158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  <w:t>Vineri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 xml:space="preserve"> / BN 212b / 17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  <w:vertAlign w:val="superscript"/>
              </w:rPr>
              <w:t>50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-19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  <w:vertAlign w:val="superscript"/>
              </w:rPr>
              <w:t>3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67317" w14:textId="435065BC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A2028" w14:textId="7E5BA3E0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08076" w14:textId="1CAACCA0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D1838" w14:textId="5F78E087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6DECE" w14:textId="3B4A830B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E6319" w14:textId="34921B55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C7CE4" w14:textId="642F59A7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00340" w14:textId="078F4A57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9B8F2" w14:textId="1F23A9F3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8D7C9" w14:textId="363B878D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AF285" w14:textId="24CBEF83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1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6A125" w14:textId="3EB02C69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0F78F" w14:textId="07A49E5A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61119" w14:textId="515B8CE1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C14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ED27E4A" w14:textId="6C0CC618" w:rsidR="00B628EC" w:rsidRPr="001600A9" w:rsidRDefault="00B628EC" w:rsidP="00B628EC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B628EC" w:rsidRPr="001600A9" w14:paraId="30B1FF49" w14:textId="6C43DCA2" w:rsidTr="00B628EC">
        <w:trPr>
          <w:trHeight w:val="454"/>
          <w:jc w:val="center"/>
        </w:trPr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794B1" w14:textId="48A2C5EE" w:rsidR="00B628EC" w:rsidRPr="00B628EC" w:rsidRDefault="00B628EC" w:rsidP="00B628EC">
            <w:pPr>
              <w:tabs>
                <w:tab w:val="left" w:pos="3119"/>
              </w:tabs>
              <w:spacing w:line="360" w:lineRule="auto"/>
              <w:ind w:right="-158"/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/>
                <w:color w:val="002060"/>
                <w:sz w:val="22"/>
                <w:szCs w:val="22"/>
              </w:rPr>
              <w:t>Vineri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 xml:space="preserve"> / BN 212b / 19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  <w:vertAlign w:val="superscript"/>
              </w:rPr>
              <w:t>30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</w:rPr>
              <w:t>-22</w:t>
            </w:r>
            <w:r w:rsidRPr="00B628EC">
              <w:rPr>
                <w:rFonts w:ascii="Arial Narrow" w:hAnsi="Arial Narrow" w:cs="Arial"/>
                <w:color w:val="002060"/>
                <w:sz w:val="22"/>
                <w:szCs w:val="22"/>
                <w:vertAlign w:val="superscript"/>
              </w:rPr>
              <w:t>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03F30" w14:textId="1A2661A6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4FC11" w14:textId="2216E4A1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6D3AB" w14:textId="634DB992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32982" w14:textId="37D50203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C004B" w14:textId="01BAFD1E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43390" w14:textId="7D8D1B12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ADE87" w14:textId="29548411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791E5" w14:textId="2A5B5AC4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4E884" w14:textId="0DB5DBD6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8F720" w14:textId="14BF50ED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D8B66" w14:textId="0A903FB6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99CCD" w14:textId="5AE8D1A7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128A9" w14:textId="30BFD7C6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i/>
                <w:i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19A1C" w14:textId="4AC5942E" w:rsidR="00B628EC" w:rsidRPr="00B628EC" w:rsidRDefault="00B628EC" w:rsidP="00B628EC">
            <w:pPr>
              <w:tabs>
                <w:tab w:val="left" w:pos="3119"/>
              </w:tabs>
              <w:spacing w:line="276" w:lineRule="auto"/>
              <w:jc w:val="center"/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</w:pPr>
            <w:r w:rsidRPr="00B628EC">
              <w:rPr>
                <w:rFonts w:ascii="Arial Narrow" w:hAnsi="Arial Narrow" w:cs="Arial"/>
                <w:bCs/>
                <w:color w:val="002060"/>
                <w:sz w:val="22"/>
                <w:szCs w:val="22"/>
              </w:rPr>
              <w:t>SIE-Lp+Pr</w:t>
            </w:r>
          </w:p>
        </w:tc>
        <w:tc>
          <w:tcPr>
            <w:tcW w:w="2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2742785" w14:textId="18D28CF8" w:rsidR="00B628EC" w:rsidRPr="001600A9" w:rsidRDefault="00B628EC" w:rsidP="00B628EC">
            <w:pPr>
              <w:tabs>
                <w:tab w:val="left" w:pos="3119"/>
              </w:tabs>
              <w:ind w:left="48"/>
              <w:jc w:val="center"/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3</w:t>
            </w:r>
          </w:p>
        </w:tc>
      </w:tr>
    </w:tbl>
    <w:p w14:paraId="19306C8A" w14:textId="3D4CCBE8" w:rsidR="00A45B58" w:rsidRPr="002A5135" w:rsidRDefault="00F10530">
      <w:pPr>
        <w:tabs>
          <w:tab w:val="left" w:pos="3119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1838B6E" wp14:editId="4DE5E3AE">
                <wp:simplePos x="0" y="0"/>
                <wp:positionH relativeFrom="column">
                  <wp:posOffset>2290279</wp:posOffset>
                </wp:positionH>
                <wp:positionV relativeFrom="paragraph">
                  <wp:posOffset>112699</wp:posOffset>
                </wp:positionV>
                <wp:extent cx="7141845" cy="1558455"/>
                <wp:effectExtent l="0" t="0" r="20955" b="2286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1845" cy="1558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F4AD9" w14:textId="77777777" w:rsidR="00B628EC" w:rsidRPr="00F10530" w:rsidRDefault="00B628EC" w:rsidP="0042234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0" w:color="auto"/>
                              </w:pBdr>
                              <w:spacing w:line="360" w:lineRule="auto"/>
                              <w:contextualSpacing/>
                              <w:rPr>
                                <w:szCs w:val="22"/>
                              </w:rPr>
                            </w:pPr>
                            <w:r w:rsidRPr="00CF1601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2"/>
                                <w:szCs w:val="24"/>
                              </w:rPr>
                              <w:t>EIA</w:t>
                            </w:r>
                            <w:r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 xml:space="preserve"> - Etica şi Integritate Academică</w:t>
                            </w:r>
                            <w:r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ab/>
                            </w:r>
                            <w:r w:rsidRPr="00CF1601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ab/>
                            </w:r>
                            <w:r w:rsidRPr="00CF1601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ab/>
                            </w:r>
                            <w:r w:rsidRPr="00CF1601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ab/>
                            </w:r>
                            <w:r w:rsidRPr="00CF1601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ab/>
                            </w:r>
                            <w:r w:rsidRPr="00F10530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Conf.</w:t>
                            </w:r>
                            <w:r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dr.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ec. </w:t>
                            </w:r>
                            <w:r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Corina DUMITRESCU</w:t>
                            </w:r>
                          </w:p>
                          <w:p w14:paraId="51500499" w14:textId="60FCAD97" w:rsidR="007D3C4F" w:rsidRPr="00F10530" w:rsidRDefault="0032049D" w:rsidP="0042234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0" w:color="auto"/>
                              </w:pBdr>
                              <w:shd w:val="clear" w:color="auto" w:fill="FFE599"/>
                              <w:spacing w:line="360" w:lineRule="auto"/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</w:pPr>
                            <w:r w:rsidRPr="00CF1601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2"/>
                                <w:szCs w:val="24"/>
                              </w:rPr>
                              <w:t>LS</w:t>
                            </w:r>
                            <w:r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 xml:space="preserve"> - </w:t>
                            </w:r>
                            <w:r w:rsidR="007D3C4F"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 xml:space="preserve">Leadership – </w:t>
                            </w:r>
                            <w:r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>(2</w:t>
                            </w:r>
                            <w:r w:rsidR="008A5229"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>C</w:t>
                            </w:r>
                            <w:r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 xml:space="preserve"> + </w:t>
                            </w:r>
                            <w:r w:rsidR="003367E9"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>1</w:t>
                            </w:r>
                            <w:r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8A5229"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>S</w:t>
                            </w:r>
                            <w:r w:rsidRP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4"/>
                              </w:rPr>
                              <w:t>)</w:t>
                            </w:r>
                            <w:r w:rsidRPr="00CF1601">
                              <w:rPr>
                                <w:sz w:val="22"/>
                                <w:szCs w:val="24"/>
                              </w:rPr>
                              <w:tab/>
                            </w:r>
                            <w:r w:rsidR="007D3C4F" w:rsidRPr="00CF1601">
                              <w:rPr>
                                <w:sz w:val="22"/>
                                <w:szCs w:val="24"/>
                              </w:rPr>
                              <w:tab/>
                            </w:r>
                            <w:r w:rsidRPr="00F10530">
                              <w:rPr>
                                <w:szCs w:val="22"/>
                              </w:rPr>
                              <w:tab/>
                            </w:r>
                            <w:r w:rsidR="003D6241" w:rsidRPr="00F10530">
                              <w:rPr>
                                <w:szCs w:val="22"/>
                              </w:rPr>
                              <w:tab/>
                            </w:r>
                            <w:r w:rsidRPr="00F10530">
                              <w:rPr>
                                <w:szCs w:val="22"/>
                              </w:rPr>
                              <w:tab/>
                            </w:r>
                            <w:r w:rsidR="00CE7E24" w:rsidRPr="00F10530">
                              <w:rPr>
                                <w:szCs w:val="22"/>
                              </w:rPr>
                              <w:tab/>
                            </w:r>
                            <w:r w:rsidR="007D3C4F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S.L</w:t>
                            </w:r>
                            <w:r w:rsid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.dr.</w:t>
                            </w:r>
                            <w:r w:rsidR="007D3C4F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ing. </w:t>
                            </w:r>
                            <w:r w:rsidR="00D939B2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Petruța</w:t>
                            </w:r>
                            <w:r w:rsidR="007D3C4F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MIHAI</w:t>
                            </w:r>
                          </w:p>
                          <w:p w14:paraId="2765F899" w14:textId="42AEDDCC" w:rsidR="0032049D" w:rsidRPr="00F10530" w:rsidRDefault="0032049D" w:rsidP="0042234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0" w:color="auto"/>
                              </w:pBdr>
                              <w:spacing w:line="360" w:lineRule="auto"/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</w:pPr>
                            <w:r w:rsidRPr="00F10530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2"/>
                                <w:szCs w:val="22"/>
                              </w:rPr>
                              <w:t>SIE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– Sisteme Informatice pentru </w:t>
                            </w:r>
                            <w:r w:rsidR="00D939B2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Educație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– (2</w:t>
                            </w:r>
                            <w:r w:rsidR="008A5229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C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+</w:t>
                            </w:r>
                            <w:r w:rsidRPr="00F10530">
                              <w:rPr>
                                <w:rFonts w:ascii="Arial Narrow" w:hAnsi="Arial Narrow"/>
                                <w:color w:val="C00000"/>
                                <w:sz w:val="22"/>
                                <w:szCs w:val="22"/>
                              </w:rPr>
                              <w:t>1</w:t>
                            </w:r>
                            <w:r w:rsidR="008A5229" w:rsidRPr="00F10530">
                              <w:rPr>
                                <w:rFonts w:ascii="Arial Narrow" w:hAnsi="Arial Narrow"/>
                                <w:color w:val="C00000"/>
                                <w:sz w:val="22"/>
                                <w:szCs w:val="22"/>
                              </w:rPr>
                              <w:t>Lp</w:t>
                            </w:r>
                            <w:r w:rsidR="00F10530">
                              <w:rPr>
                                <w:rFonts w:ascii="Arial Narrow" w:hAnsi="Arial Narrow"/>
                                <w:color w:val="C00000"/>
                                <w:sz w:val="22"/>
                                <w:szCs w:val="22"/>
                              </w:rPr>
                              <w:t>+2Pr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)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="00CE7E24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Conf.</w:t>
                            </w:r>
                            <w:r w:rsid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dr.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ing. Bogdan ȚIGĂNOAIA</w:t>
                            </w:r>
                          </w:p>
                          <w:p w14:paraId="34B1F5B7" w14:textId="5F1EDEC7" w:rsidR="0032049D" w:rsidRPr="00F10530" w:rsidRDefault="0032049D" w:rsidP="0042234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0" w:color="auto"/>
                              </w:pBdr>
                              <w:shd w:val="clear" w:color="auto" w:fill="FFE599"/>
                              <w:spacing w:line="360" w:lineRule="auto"/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</w:pPr>
                            <w:r w:rsidRPr="00F10530">
                              <w:rPr>
                                <w:rFonts w:ascii="Arial Narrow" w:hAnsi="Arial Narrow"/>
                                <w:b/>
                                <w:bCs/>
                                <w:color w:val="002060"/>
                                <w:sz w:val="22"/>
                                <w:szCs w:val="22"/>
                              </w:rPr>
                              <w:t>PIPF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–</w:t>
                            </w:r>
                            <w:r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Proiectarea şi Implementarea programelor de Formare (2</w:t>
                            </w:r>
                            <w:r w:rsidR="008A5229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C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+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C00000"/>
                                <w:sz w:val="22"/>
                                <w:szCs w:val="22"/>
                              </w:rPr>
                              <w:t>2</w:t>
                            </w:r>
                            <w:r w:rsidR="008A5229" w:rsidRPr="00F10530">
                              <w:rPr>
                                <w:rFonts w:ascii="Arial Narrow" w:hAnsi="Arial Narrow"/>
                                <w:color w:val="C00000"/>
                                <w:sz w:val="22"/>
                                <w:szCs w:val="22"/>
                              </w:rPr>
                              <w:t>Pr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)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="00CE7E24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ab/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Prof.</w:t>
                            </w:r>
                            <w:r w:rsidR="00CF1601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>dr.</w:t>
                            </w:r>
                            <w:r w:rsidR="003D6241" w:rsidRPr="00F10530">
                              <w:rPr>
                                <w:rFonts w:ascii="Arial Narrow" w:hAnsi="Arial Narrow"/>
                                <w:color w:val="002060"/>
                                <w:sz w:val="22"/>
                                <w:szCs w:val="22"/>
                              </w:rPr>
                              <w:t xml:space="preserve"> Laura ȘERBĂNESCU</w:t>
                            </w:r>
                          </w:p>
                          <w:p w14:paraId="075C6A93" w14:textId="77777777" w:rsidR="00B628EC" w:rsidRDefault="00B628E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38B6E" id="Text Box 9" o:spid="_x0000_s1027" type="#_x0000_t202" style="position:absolute;margin-left:180.35pt;margin-top:8.85pt;width:562.35pt;height:122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" strokecolor="white">
                <v:textbox>
                  <w:txbxContent>
                    <w:p w14:paraId="336F4AD9" w14:textId="77777777" w:rsidR="00B628EC" w:rsidRPr="00F10530" w:rsidRDefault="00B628EC" w:rsidP="0042234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0" w:color="auto"/>
                        </w:pBdr>
                        <w:spacing w:line="360" w:lineRule="auto"/>
                        <w:contextualSpacing/>
                        <w:rPr>
                          <w:szCs w:val="22"/>
                        </w:rPr>
                      </w:pPr>
                      <w:r w:rsidRPr="00CF1601">
                        <w:rPr>
                          <w:rFonts w:ascii="Arial Narrow" w:hAnsi="Arial Narrow"/>
                          <w:b/>
                          <w:bCs/>
                          <w:color w:val="002060"/>
                          <w:sz w:val="22"/>
                          <w:szCs w:val="24"/>
                        </w:rPr>
                        <w:t>EIA</w:t>
                      </w:r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 xml:space="preserve"> - Etica </w:t>
                      </w:r>
                      <w:proofErr w:type="spellStart"/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>şi</w:t>
                      </w:r>
                      <w:proofErr w:type="spellEnd"/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 xml:space="preserve"> Integritate Academică</w:t>
                      </w:r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ab/>
                      </w:r>
                      <w:r w:rsidRPr="00CF1601">
                        <w:rPr>
                          <w:rFonts w:ascii="Arial Narrow" w:hAnsi="Arial Narrow"/>
                          <w:b/>
                          <w:bCs/>
                          <w:color w:val="002060"/>
                          <w:sz w:val="24"/>
                          <w:szCs w:val="24"/>
                        </w:rPr>
                        <w:tab/>
                      </w:r>
                      <w:r w:rsidRPr="00CF1601">
                        <w:rPr>
                          <w:rFonts w:ascii="Arial Narrow" w:hAnsi="Arial Narrow"/>
                          <w:b/>
                          <w:bCs/>
                          <w:color w:val="002060"/>
                          <w:sz w:val="24"/>
                          <w:szCs w:val="24"/>
                        </w:rPr>
                        <w:tab/>
                      </w:r>
                      <w:r w:rsidRPr="00CF1601">
                        <w:rPr>
                          <w:rFonts w:ascii="Arial Narrow" w:hAnsi="Arial Narrow"/>
                          <w:b/>
                          <w:bCs/>
                          <w:color w:val="002060"/>
                          <w:sz w:val="24"/>
                          <w:szCs w:val="24"/>
                        </w:rPr>
                        <w:tab/>
                      </w:r>
                      <w:r w:rsidRPr="00CF1601">
                        <w:rPr>
                          <w:rFonts w:ascii="Arial Narrow" w:hAnsi="Arial Narrow"/>
                          <w:b/>
                          <w:bCs/>
                          <w:color w:val="002060"/>
                          <w:sz w:val="24"/>
                          <w:szCs w:val="24"/>
                        </w:rPr>
                        <w:tab/>
                      </w:r>
                      <w:r w:rsidRPr="00F10530">
                        <w:rPr>
                          <w:rFonts w:ascii="Arial Narrow" w:hAnsi="Arial Narrow"/>
                          <w:b/>
                          <w:bCs/>
                          <w:color w:val="002060"/>
                          <w:sz w:val="22"/>
                          <w:szCs w:val="22"/>
                        </w:rPr>
                        <w:tab/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Conf.</w:t>
                      </w:r>
                      <w:r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dr.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ec. </w:t>
                      </w:r>
                      <w:r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Corina DUMITRESCU</w:t>
                      </w:r>
                    </w:p>
                    <w:p w14:paraId="51500499" w14:textId="60FCAD97" w:rsidR="007D3C4F" w:rsidRPr="00F10530" w:rsidRDefault="0032049D" w:rsidP="0042234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0" w:color="auto"/>
                        </w:pBdr>
                        <w:shd w:val="clear" w:color="auto" w:fill="FFE599"/>
                        <w:spacing w:line="360" w:lineRule="auto"/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</w:pPr>
                      <w:r w:rsidRPr="00CF1601">
                        <w:rPr>
                          <w:rFonts w:ascii="Arial Narrow" w:hAnsi="Arial Narrow"/>
                          <w:b/>
                          <w:bCs/>
                          <w:color w:val="002060"/>
                          <w:sz w:val="22"/>
                          <w:szCs w:val="24"/>
                        </w:rPr>
                        <w:t>LS</w:t>
                      </w:r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 xml:space="preserve"> - </w:t>
                      </w:r>
                      <w:r w:rsidR="007D3C4F"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 xml:space="preserve">Leadership – </w:t>
                      </w:r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>(2</w:t>
                      </w:r>
                      <w:r w:rsidR="008A5229"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>C</w:t>
                      </w:r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 xml:space="preserve"> + </w:t>
                      </w:r>
                      <w:r w:rsidR="003367E9"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>1</w:t>
                      </w:r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 xml:space="preserve"> </w:t>
                      </w:r>
                      <w:r w:rsidR="008A5229"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>S</w:t>
                      </w:r>
                      <w:r w:rsidRPr="00CF1601">
                        <w:rPr>
                          <w:rFonts w:ascii="Arial Narrow" w:hAnsi="Arial Narrow"/>
                          <w:color w:val="002060"/>
                          <w:sz w:val="22"/>
                          <w:szCs w:val="24"/>
                        </w:rPr>
                        <w:t>)</w:t>
                      </w:r>
                      <w:r w:rsidRPr="00CF1601">
                        <w:rPr>
                          <w:sz w:val="22"/>
                          <w:szCs w:val="24"/>
                        </w:rPr>
                        <w:tab/>
                      </w:r>
                      <w:r w:rsidR="007D3C4F" w:rsidRPr="00CF1601">
                        <w:rPr>
                          <w:sz w:val="22"/>
                          <w:szCs w:val="24"/>
                        </w:rPr>
                        <w:tab/>
                      </w:r>
                      <w:r w:rsidRPr="00F10530">
                        <w:rPr>
                          <w:szCs w:val="22"/>
                        </w:rPr>
                        <w:tab/>
                      </w:r>
                      <w:r w:rsidR="003D6241" w:rsidRPr="00F10530">
                        <w:rPr>
                          <w:szCs w:val="22"/>
                        </w:rPr>
                        <w:tab/>
                      </w:r>
                      <w:r w:rsidRPr="00F10530">
                        <w:rPr>
                          <w:szCs w:val="22"/>
                        </w:rPr>
                        <w:tab/>
                      </w:r>
                      <w:r w:rsidR="00CE7E24" w:rsidRPr="00F10530">
                        <w:rPr>
                          <w:szCs w:val="22"/>
                        </w:rPr>
                        <w:tab/>
                      </w:r>
                      <w:proofErr w:type="spellStart"/>
                      <w:r w:rsidR="007D3C4F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S.L</w:t>
                      </w:r>
                      <w:r w:rsidR="00CF1601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.dr</w:t>
                      </w:r>
                      <w:proofErr w:type="spellEnd"/>
                      <w:r w:rsidR="00CF1601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.</w:t>
                      </w:r>
                      <w:r w:rsidR="007D3C4F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ing. </w:t>
                      </w:r>
                      <w:r w:rsidR="00D939B2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Petruța</w:t>
                      </w:r>
                      <w:r w:rsidR="007D3C4F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MIHAI</w:t>
                      </w:r>
                    </w:p>
                    <w:p w14:paraId="2765F899" w14:textId="42AEDDCC" w:rsidR="0032049D" w:rsidRPr="00F10530" w:rsidRDefault="0032049D" w:rsidP="0042234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0" w:color="auto"/>
                        </w:pBdr>
                        <w:spacing w:line="360" w:lineRule="auto"/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</w:pPr>
                      <w:r w:rsidRPr="00F10530">
                        <w:rPr>
                          <w:rFonts w:ascii="Arial Narrow" w:hAnsi="Arial Narrow"/>
                          <w:b/>
                          <w:bCs/>
                          <w:color w:val="002060"/>
                          <w:sz w:val="22"/>
                          <w:szCs w:val="22"/>
                        </w:rPr>
                        <w:t>SIE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– Sisteme Informatice pentru </w:t>
                      </w:r>
                      <w:r w:rsidR="00D939B2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Educație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– (2</w:t>
                      </w:r>
                      <w:r w:rsidR="008A5229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C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+</w:t>
                      </w:r>
                      <w:r w:rsidRPr="00F10530">
                        <w:rPr>
                          <w:rFonts w:ascii="Arial Narrow" w:hAnsi="Arial Narrow"/>
                          <w:color w:val="C00000"/>
                          <w:sz w:val="22"/>
                          <w:szCs w:val="22"/>
                        </w:rPr>
                        <w:t>1</w:t>
                      </w:r>
                      <w:r w:rsidR="008A5229" w:rsidRPr="00F10530">
                        <w:rPr>
                          <w:rFonts w:ascii="Arial Narrow" w:hAnsi="Arial Narrow"/>
                          <w:color w:val="C00000"/>
                          <w:sz w:val="22"/>
                          <w:szCs w:val="22"/>
                        </w:rPr>
                        <w:t>Lp</w:t>
                      </w:r>
                      <w:r w:rsidR="00F10530">
                        <w:rPr>
                          <w:rFonts w:ascii="Arial Narrow" w:hAnsi="Arial Narrow"/>
                          <w:color w:val="C00000"/>
                          <w:sz w:val="22"/>
                          <w:szCs w:val="22"/>
                        </w:rPr>
                        <w:t>+2Pr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)</w:t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ab/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ab/>
                      </w:r>
                      <w:r w:rsidR="00CE7E24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ab/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Conf.</w:t>
                      </w:r>
                      <w:r w:rsidR="00CF1601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dr.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ing. Bogdan ȚIGĂNOAIA</w:t>
                      </w:r>
                    </w:p>
                    <w:p w14:paraId="34B1F5B7" w14:textId="5F1EDEC7" w:rsidR="0032049D" w:rsidRPr="00F10530" w:rsidRDefault="0032049D" w:rsidP="0042234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0" w:color="auto"/>
                        </w:pBdr>
                        <w:shd w:val="clear" w:color="auto" w:fill="FFE599"/>
                        <w:spacing w:line="360" w:lineRule="auto"/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</w:pPr>
                      <w:r w:rsidRPr="00F10530">
                        <w:rPr>
                          <w:rFonts w:ascii="Arial Narrow" w:hAnsi="Arial Narrow"/>
                          <w:b/>
                          <w:bCs/>
                          <w:color w:val="002060"/>
                          <w:sz w:val="22"/>
                          <w:szCs w:val="22"/>
                        </w:rPr>
                        <w:t>PIPF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–</w:t>
                      </w:r>
                      <w:r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Proiectarea </w:t>
                      </w:r>
                      <w:proofErr w:type="spellStart"/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şi</w:t>
                      </w:r>
                      <w:proofErr w:type="spellEnd"/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Implementarea programelor de Formare (2</w:t>
                      </w:r>
                      <w:r w:rsidR="008A5229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C</w:t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+</w:t>
                      </w:r>
                      <w:r w:rsidR="003D6241" w:rsidRPr="00F10530">
                        <w:rPr>
                          <w:rFonts w:ascii="Arial Narrow" w:hAnsi="Arial Narrow"/>
                          <w:color w:val="C00000"/>
                          <w:sz w:val="22"/>
                          <w:szCs w:val="22"/>
                        </w:rPr>
                        <w:t>2</w:t>
                      </w:r>
                      <w:r w:rsidR="008A5229" w:rsidRPr="00F10530">
                        <w:rPr>
                          <w:rFonts w:ascii="Arial Narrow" w:hAnsi="Arial Narrow"/>
                          <w:color w:val="C00000"/>
                          <w:sz w:val="22"/>
                          <w:szCs w:val="22"/>
                        </w:rPr>
                        <w:t>Pr</w:t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)</w:t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ab/>
                      </w:r>
                      <w:r w:rsidR="00CE7E24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ab/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Prof.</w:t>
                      </w:r>
                      <w:r w:rsidR="00CF1601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>dr.</w:t>
                      </w:r>
                      <w:r w:rsidR="003D6241" w:rsidRPr="00F10530">
                        <w:rPr>
                          <w:rFonts w:ascii="Arial Narrow" w:hAnsi="Arial Narrow"/>
                          <w:color w:val="002060"/>
                          <w:sz w:val="22"/>
                          <w:szCs w:val="22"/>
                        </w:rPr>
                        <w:t xml:space="preserve"> Laura ȘERBĂNESCU</w:t>
                      </w:r>
                    </w:p>
                    <w:p w14:paraId="075C6A93" w14:textId="77777777" w:rsidR="00B628EC" w:rsidRDefault="00B628EC"/>
                  </w:txbxContent>
                </v:textbox>
              </v:shape>
            </w:pict>
          </mc:Fallback>
        </mc:AlternateContent>
      </w:r>
      <w:r w:rsidR="005F722A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22B2F3" wp14:editId="2CF1498A">
                <wp:simplePos x="0" y="0"/>
                <wp:positionH relativeFrom="column">
                  <wp:posOffset>137564</wp:posOffset>
                </wp:positionH>
                <wp:positionV relativeFrom="paragraph">
                  <wp:posOffset>135255</wp:posOffset>
                </wp:positionV>
                <wp:extent cx="1184910" cy="955675"/>
                <wp:effectExtent l="0" t="0" r="0" b="349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4910" cy="955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F4A71" w14:textId="77777777" w:rsidR="00721F7A" w:rsidRPr="00E763D8" w:rsidRDefault="00721F7A" w:rsidP="00205B3A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E763D8">
                              <w:rPr>
                                <w:rFonts w:ascii="Arial" w:hAnsi="Arial" w:cs="Arial"/>
                                <w:szCs w:val="24"/>
                              </w:rPr>
                              <w:t>C: curs</w:t>
                            </w:r>
                          </w:p>
                          <w:p w14:paraId="1CA797EF" w14:textId="68BDA89C" w:rsidR="00721F7A" w:rsidRPr="00E763D8" w:rsidRDefault="00721F7A" w:rsidP="00205B3A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E763D8">
                              <w:rPr>
                                <w:rFonts w:ascii="Arial" w:hAnsi="Arial" w:cs="Arial"/>
                                <w:szCs w:val="24"/>
                              </w:rPr>
                              <w:t>S: seminar</w:t>
                            </w:r>
                          </w:p>
                          <w:p w14:paraId="647C7F38" w14:textId="43E15FEE" w:rsidR="00721F7A" w:rsidRDefault="00BC1625" w:rsidP="00205B3A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E763D8">
                              <w:rPr>
                                <w:rFonts w:ascii="Arial" w:hAnsi="Arial" w:cs="Arial"/>
                                <w:szCs w:val="24"/>
                              </w:rPr>
                              <w:t>Pr</w:t>
                            </w:r>
                            <w:r w:rsidR="00721F7A" w:rsidRPr="00E763D8">
                              <w:rPr>
                                <w:rFonts w:ascii="Arial" w:hAnsi="Arial" w:cs="Arial"/>
                                <w:szCs w:val="24"/>
                              </w:rPr>
                              <w:t xml:space="preserve">: </w:t>
                            </w:r>
                            <w:r w:rsidRPr="00E763D8">
                              <w:rPr>
                                <w:rFonts w:ascii="Arial" w:hAnsi="Arial" w:cs="Arial"/>
                                <w:szCs w:val="24"/>
                              </w:rPr>
                              <w:t>proiect</w:t>
                            </w:r>
                          </w:p>
                          <w:p w14:paraId="3829F82A" w14:textId="1CFE0BB2" w:rsidR="00B034A8" w:rsidRDefault="00B034A8" w:rsidP="00205B3A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Lp: laborator</w:t>
                            </w:r>
                          </w:p>
                          <w:p w14:paraId="59137FE2" w14:textId="2B39816F" w:rsidR="00F10530" w:rsidRPr="00E763D8" w:rsidRDefault="00F10530" w:rsidP="00205B3A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 w:val="16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Gr: gru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2B2F3" id="Text Box 3" o:spid="_x0000_s1028" type="#_x0000_t202" style="position:absolute;margin-left:10.85pt;margin-top:10.65pt;width:93.3pt;height:75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" filled="f" stroked="f">
                <v:shadow on="t" color="black" opacity="24903f" origin=",.5" offset="0,.55556mm"/>
                <v:textbox>
                  <w:txbxContent>
                    <w:p w14:paraId="230F4A71" w14:textId="77777777" w:rsidR="00721F7A" w:rsidRPr="00E763D8" w:rsidRDefault="00721F7A" w:rsidP="00205B3A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4"/>
                        </w:rPr>
                      </w:pPr>
                      <w:r w:rsidRPr="00E763D8">
                        <w:rPr>
                          <w:rFonts w:ascii="Arial" w:hAnsi="Arial" w:cs="Arial"/>
                          <w:szCs w:val="24"/>
                        </w:rPr>
                        <w:t>C: curs</w:t>
                      </w:r>
                    </w:p>
                    <w:p w14:paraId="1CA797EF" w14:textId="68BDA89C" w:rsidR="00721F7A" w:rsidRPr="00E763D8" w:rsidRDefault="00721F7A" w:rsidP="00205B3A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4"/>
                        </w:rPr>
                      </w:pPr>
                      <w:r w:rsidRPr="00E763D8">
                        <w:rPr>
                          <w:rFonts w:ascii="Arial" w:hAnsi="Arial" w:cs="Arial"/>
                          <w:szCs w:val="24"/>
                        </w:rPr>
                        <w:t>S: seminar</w:t>
                      </w:r>
                    </w:p>
                    <w:p w14:paraId="647C7F38" w14:textId="43E15FEE" w:rsidR="00721F7A" w:rsidRDefault="00BC1625" w:rsidP="00205B3A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4"/>
                        </w:rPr>
                      </w:pPr>
                      <w:r w:rsidRPr="00E763D8">
                        <w:rPr>
                          <w:rFonts w:ascii="Arial" w:hAnsi="Arial" w:cs="Arial"/>
                          <w:szCs w:val="24"/>
                        </w:rPr>
                        <w:t>Pr</w:t>
                      </w:r>
                      <w:r w:rsidR="00721F7A" w:rsidRPr="00E763D8">
                        <w:rPr>
                          <w:rFonts w:ascii="Arial" w:hAnsi="Arial" w:cs="Arial"/>
                          <w:szCs w:val="24"/>
                        </w:rPr>
                        <w:t xml:space="preserve">: </w:t>
                      </w:r>
                      <w:r w:rsidRPr="00E763D8">
                        <w:rPr>
                          <w:rFonts w:ascii="Arial" w:hAnsi="Arial" w:cs="Arial"/>
                          <w:szCs w:val="24"/>
                        </w:rPr>
                        <w:t>proiect</w:t>
                      </w:r>
                    </w:p>
                    <w:p w14:paraId="3829F82A" w14:textId="1CFE0BB2" w:rsidR="00B034A8" w:rsidRDefault="00B034A8" w:rsidP="00205B3A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4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Cs w:val="24"/>
                        </w:rPr>
                        <w:t>Lp</w:t>
                      </w:r>
                      <w:proofErr w:type="spellEnd"/>
                      <w:r>
                        <w:rPr>
                          <w:rFonts w:ascii="Arial" w:hAnsi="Arial" w:cs="Arial"/>
                          <w:szCs w:val="24"/>
                        </w:rPr>
                        <w:t>: laborator</w:t>
                      </w:r>
                    </w:p>
                    <w:p w14:paraId="59137FE2" w14:textId="2B39816F" w:rsidR="00F10530" w:rsidRPr="00E763D8" w:rsidRDefault="00F10530" w:rsidP="00205B3A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 w:val="16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Gr: grup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45B58" w:rsidRPr="002A5135" w:rsidSect="00A14864">
      <w:pgSz w:w="16840" w:h="11907" w:orient="landscape" w:code="9"/>
      <w:pgMar w:top="851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1CE2"/>
    <w:multiLevelType w:val="hybridMultilevel"/>
    <w:tmpl w:val="78E0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B1A52"/>
    <w:multiLevelType w:val="singleLevel"/>
    <w:tmpl w:val="CC00B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1B71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3BE2C4B"/>
    <w:multiLevelType w:val="hybridMultilevel"/>
    <w:tmpl w:val="DCA072EA"/>
    <w:lvl w:ilvl="0" w:tplc="2A86C484">
      <w:start w:val="1156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30125F"/>
    <w:multiLevelType w:val="hybridMultilevel"/>
    <w:tmpl w:val="71C4007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F13719"/>
    <w:multiLevelType w:val="singleLevel"/>
    <w:tmpl w:val="CDCA47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9B05868"/>
    <w:multiLevelType w:val="hybridMultilevel"/>
    <w:tmpl w:val="BBF66F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EC0BC5"/>
    <w:multiLevelType w:val="hybridMultilevel"/>
    <w:tmpl w:val="8D6E1F78"/>
    <w:lvl w:ilvl="0" w:tplc="99FAADE4">
      <w:start w:val="1156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64D18"/>
    <w:multiLevelType w:val="hybridMultilevel"/>
    <w:tmpl w:val="9F74C79C"/>
    <w:lvl w:ilvl="0" w:tplc="2A86C484">
      <w:start w:val="1156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517742">
    <w:abstractNumId w:val="1"/>
  </w:num>
  <w:num w:numId="2" w16cid:durableId="1203708889">
    <w:abstractNumId w:val="5"/>
  </w:num>
  <w:num w:numId="3" w16cid:durableId="187455808">
    <w:abstractNumId w:val="2"/>
  </w:num>
  <w:num w:numId="4" w16cid:durableId="1039932994">
    <w:abstractNumId w:val="6"/>
  </w:num>
  <w:num w:numId="5" w16cid:durableId="730889510">
    <w:abstractNumId w:val="0"/>
  </w:num>
  <w:num w:numId="6" w16cid:durableId="1534878662">
    <w:abstractNumId w:val="7"/>
  </w:num>
  <w:num w:numId="7" w16cid:durableId="1503160174">
    <w:abstractNumId w:val="8"/>
  </w:num>
  <w:num w:numId="8" w16cid:durableId="146746517">
    <w:abstractNumId w:val="3"/>
  </w:num>
  <w:num w:numId="9" w16cid:durableId="14888662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2sDQ0MTAyszAztjBU0lEKTi0uzszPAykwMqoFANhkWqEtAAAA"/>
  </w:docVars>
  <w:rsids>
    <w:rsidRoot w:val="00F160FB"/>
    <w:rsid w:val="000002DB"/>
    <w:rsid w:val="0000341E"/>
    <w:rsid w:val="00004593"/>
    <w:rsid w:val="00004976"/>
    <w:rsid w:val="00004CCD"/>
    <w:rsid w:val="000067FB"/>
    <w:rsid w:val="00007A77"/>
    <w:rsid w:val="000102B0"/>
    <w:rsid w:val="00010B47"/>
    <w:rsid w:val="00011300"/>
    <w:rsid w:val="0001373F"/>
    <w:rsid w:val="0002512F"/>
    <w:rsid w:val="00027033"/>
    <w:rsid w:val="000300CC"/>
    <w:rsid w:val="00030619"/>
    <w:rsid w:val="000330C4"/>
    <w:rsid w:val="0003783A"/>
    <w:rsid w:val="00037ADC"/>
    <w:rsid w:val="00041AEF"/>
    <w:rsid w:val="00046C6A"/>
    <w:rsid w:val="00047F79"/>
    <w:rsid w:val="00060925"/>
    <w:rsid w:val="000617CC"/>
    <w:rsid w:val="00063B8A"/>
    <w:rsid w:val="00066243"/>
    <w:rsid w:val="00070521"/>
    <w:rsid w:val="0007059B"/>
    <w:rsid w:val="0007477B"/>
    <w:rsid w:val="00080E2A"/>
    <w:rsid w:val="000829FE"/>
    <w:rsid w:val="00085A5F"/>
    <w:rsid w:val="000951EE"/>
    <w:rsid w:val="000975D6"/>
    <w:rsid w:val="000A2292"/>
    <w:rsid w:val="000A378D"/>
    <w:rsid w:val="000A6AE5"/>
    <w:rsid w:val="000B11DC"/>
    <w:rsid w:val="000B11ED"/>
    <w:rsid w:val="000B3666"/>
    <w:rsid w:val="000C5F93"/>
    <w:rsid w:val="000C6181"/>
    <w:rsid w:val="000D51F5"/>
    <w:rsid w:val="000D69A5"/>
    <w:rsid w:val="000E6FE7"/>
    <w:rsid w:val="000F0797"/>
    <w:rsid w:val="001050FA"/>
    <w:rsid w:val="00107E7D"/>
    <w:rsid w:val="0011601C"/>
    <w:rsid w:val="00117F02"/>
    <w:rsid w:val="00117FE0"/>
    <w:rsid w:val="00121365"/>
    <w:rsid w:val="001215C6"/>
    <w:rsid w:val="00131441"/>
    <w:rsid w:val="001334AC"/>
    <w:rsid w:val="00133A65"/>
    <w:rsid w:val="0014357D"/>
    <w:rsid w:val="001440A3"/>
    <w:rsid w:val="001465AC"/>
    <w:rsid w:val="00152396"/>
    <w:rsid w:val="00156089"/>
    <w:rsid w:val="001600A9"/>
    <w:rsid w:val="00173CE5"/>
    <w:rsid w:val="00176E9D"/>
    <w:rsid w:val="0017740F"/>
    <w:rsid w:val="0018031A"/>
    <w:rsid w:val="00182F3B"/>
    <w:rsid w:val="0018609A"/>
    <w:rsid w:val="0018653C"/>
    <w:rsid w:val="00187E08"/>
    <w:rsid w:val="00191061"/>
    <w:rsid w:val="00195D60"/>
    <w:rsid w:val="00196441"/>
    <w:rsid w:val="001A0601"/>
    <w:rsid w:val="001A3B5A"/>
    <w:rsid w:val="001A471A"/>
    <w:rsid w:val="001B1670"/>
    <w:rsid w:val="001B1BBE"/>
    <w:rsid w:val="001B391E"/>
    <w:rsid w:val="001C1760"/>
    <w:rsid w:val="001C6F85"/>
    <w:rsid w:val="001D7B6D"/>
    <w:rsid w:val="001E6804"/>
    <w:rsid w:val="001E6A53"/>
    <w:rsid w:val="001E7F21"/>
    <w:rsid w:val="001F1101"/>
    <w:rsid w:val="001F1167"/>
    <w:rsid w:val="001F3824"/>
    <w:rsid w:val="001F470A"/>
    <w:rsid w:val="001F6D15"/>
    <w:rsid w:val="001F7F67"/>
    <w:rsid w:val="002036A1"/>
    <w:rsid w:val="00205B3A"/>
    <w:rsid w:val="00206033"/>
    <w:rsid w:val="0021110C"/>
    <w:rsid w:val="002150B0"/>
    <w:rsid w:val="0021706B"/>
    <w:rsid w:val="00220D1E"/>
    <w:rsid w:val="00224B80"/>
    <w:rsid w:val="002268DE"/>
    <w:rsid w:val="00227226"/>
    <w:rsid w:val="0023099B"/>
    <w:rsid w:val="0023297F"/>
    <w:rsid w:val="00235569"/>
    <w:rsid w:val="00240190"/>
    <w:rsid w:val="0024126E"/>
    <w:rsid w:val="0024679F"/>
    <w:rsid w:val="00247413"/>
    <w:rsid w:val="00256340"/>
    <w:rsid w:val="0026396D"/>
    <w:rsid w:val="0026597E"/>
    <w:rsid w:val="00266C3C"/>
    <w:rsid w:val="00267B63"/>
    <w:rsid w:val="002727D1"/>
    <w:rsid w:val="0027303B"/>
    <w:rsid w:val="00277194"/>
    <w:rsid w:val="00280367"/>
    <w:rsid w:val="0028086E"/>
    <w:rsid w:val="002809AB"/>
    <w:rsid w:val="0028144B"/>
    <w:rsid w:val="00284490"/>
    <w:rsid w:val="00285DEE"/>
    <w:rsid w:val="00286B2A"/>
    <w:rsid w:val="00286DBE"/>
    <w:rsid w:val="0029094F"/>
    <w:rsid w:val="002919BC"/>
    <w:rsid w:val="002922FD"/>
    <w:rsid w:val="00292B06"/>
    <w:rsid w:val="00292D08"/>
    <w:rsid w:val="00296939"/>
    <w:rsid w:val="002A5135"/>
    <w:rsid w:val="002B23FC"/>
    <w:rsid w:val="002B6E2F"/>
    <w:rsid w:val="002C10E6"/>
    <w:rsid w:val="002C171A"/>
    <w:rsid w:val="002C47F3"/>
    <w:rsid w:val="002C5F89"/>
    <w:rsid w:val="002C62D6"/>
    <w:rsid w:val="002C75A6"/>
    <w:rsid w:val="002D0508"/>
    <w:rsid w:val="002D17FC"/>
    <w:rsid w:val="002D3EFF"/>
    <w:rsid w:val="002D3F1E"/>
    <w:rsid w:val="002E3AC5"/>
    <w:rsid w:val="002F076C"/>
    <w:rsid w:val="002F14DD"/>
    <w:rsid w:val="003029E3"/>
    <w:rsid w:val="00302FFD"/>
    <w:rsid w:val="0030514F"/>
    <w:rsid w:val="00307194"/>
    <w:rsid w:val="0031298E"/>
    <w:rsid w:val="0031366F"/>
    <w:rsid w:val="0032049D"/>
    <w:rsid w:val="00321026"/>
    <w:rsid w:val="0032106F"/>
    <w:rsid w:val="00322A22"/>
    <w:rsid w:val="003263F5"/>
    <w:rsid w:val="00332B92"/>
    <w:rsid w:val="00335C16"/>
    <w:rsid w:val="003367E9"/>
    <w:rsid w:val="003435A9"/>
    <w:rsid w:val="003455E0"/>
    <w:rsid w:val="003473A0"/>
    <w:rsid w:val="003509F3"/>
    <w:rsid w:val="0035109E"/>
    <w:rsid w:val="00353D92"/>
    <w:rsid w:val="003560D0"/>
    <w:rsid w:val="00363F7D"/>
    <w:rsid w:val="00370564"/>
    <w:rsid w:val="003713B7"/>
    <w:rsid w:val="003719B5"/>
    <w:rsid w:val="003776F7"/>
    <w:rsid w:val="00383B56"/>
    <w:rsid w:val="0038638D"/>
    <w:rsid w:val="003908BE"/>
    <w:rsid w:val="003913A9"/>
    <w:rsid w:val="00392D9E"/>
    <w:rsid w:val="00393E68"/>
    <w:rsid w:val="00394B21"/>
    <w:rsid w:val="00394D71"/>
    <w:rsid w:val="00395973"/>
    <w:rsid w:val="003A6772"/>
    <w:rsid w:val="003C0E98"/>
    <w:rsid w:val="003D6241"/>
    <w:rsid w:val="003E33E1"/>
    <w:rsid w:val="003E65F8"/>
    <w:rsid w:val="003E7A3E"/>
    <w:rsid w:val="003F61EB"/>
    <w:rsid w:val="003F73F5"/>
    <w:rsid w:val="003F7404"/>
    <w:rsid w:val="003F7BD0"/>
    <w:rsid w:val="0040672C"/>
    <w:rsid w:val="0040786B"/>
    <w:rsid w:val="00410AD1"/>
    <w:rsid w:val="00410CFE"/>
    <w:rsid w:val="004145EE"/>
    <w:rsid w:val="00416570"/>
    <w:rsid w:val="004202D1"/>
    <w:rsid w:val="00421126"/>
    <w:rsid w:val="00422342"/>
    <w:rsid w:val="00430DFA"/>
    <w:rsid w:val="00435E94"/>
    <w:rsid w:val="00436BDE"/>
    <w:rsid w:val="00445BD5"/>
    <w:rsid w:val="00446FC2"/>
    <w:rsid w:val="00451001"/>
    <w:rsid w:val="00453756"/>
    <w:rsid w:val="00456FFE"/>
    <w:rsid w:val="00457EE5"/>
    <w:rsid w:val="00460D33"/>
    <w:rsid w:val="0047239C"/>
    <w:rsid w:val="00483293"/>
    <w:rsid w:val="00483F42"/>
    <w:rsid w:val="00487788"/>
    <w:rsid w:val="00493B4E"/>
    <w:rsid w:val="004961DF"/>
    <w:rsid w:val="004A0B76"/>
    <w:rsid w:val="004A6A7E"/>
    <w:rsid w:val="004A77A8"/>
    <w:rsid w:val="004B19CA"/>
    <w:rsid w:val="004B1E97"/>
    <w:rsid w:val="004B2845"/>
    <w:rsid w:val="004B4223"/>
    <w:rsid w:val="004C0DCF"/>
    <w:rsid w:val="004C19C6"/>
    <w:rsid w:val="004C3ACC"/>
    <w:rsid w:val="004C55DD"/>
    <w:rsid w:val="004D0D09"/>
    <w:rsid w:val="004D2EF6"/>
    <w:rsid w:val="004D4587"/>
    <w:rsid w:val="004D4960"/>
    <w:rsid w:val="004D7511"/>
    <w:rsid w:val="004E10B0"/>
    <w:rsid w:val="004E1792"/>
    <w:rsid w:val="004E480C"/>
    <w:rsid w:val="004E665C"/>
    <w:rsid w:val="004F02BE"/>
    <w:rsid w:val="004F0361"/>
    <w:rsid w:val="004F1F3B"/>
    <w:rsid w:val="004F7831"/>
    <w:rsid w:val="0050388A"/>
    <w:rsid w:val="00504C20"/>
    <w:rsid w:val="00513EE2"/>
    <w:rsid w:val="00515FAA"/>
    <w:rsid w:val="00525E54"/>
    <w:rsid w:val="005261E5"/>
    <w:rsid w:val="00526DE7"/>
    <w:rsid w:val="00530E16"/>
    <w:rsid w:val="00533F2F"/>
    <w:rsid w:val="00542448"/>
    <w:rsid w:val="00542605"/>
    <w:rsid w:val="0054448F"/>
    <w:rsid w:val="00576425"/>
    <w:rsid w:val="00580DD4"/>
    <w:rsid w:val="00582994"/>
    <w:rsid w:val="005858BC"/>
    <w:rsid w:val="00585CF6"/>
    <w:rsid w:val="005903DD"/>
    <w:rsid w:val="005904B6"/>
    <w:rsid w:val="0059076B"/>
    <w:rsid w:val="00590939"/>
    <w:rsid w:val="00595DE3"/>
    <w:rsid w:val="00597547"/>
    <w:rsid w:val="00597638"/>
    <w:rsid w:val="005A1847"/>
    <w:rsid w:val="005B0067"/>
    <w:rsid w:val="005B32AC"/>
    <w:rsid w:val="005C14E4"/>
    <w:rsid w:val="005E100E"/>
    <w:rsid w:val="005E1102"/>
    <w:rsid w:val="005E3FF1"/>
    <w:rsid w:val="005E5600"/>
    <w:rsid w:val="005E65E6"/>
    <w:rsid w:val="005F05E3"/>
    <w:rsid w:val="005F077E"/>
    <w:rsid w:val="005F49CC"/>
    <w:rsid w:val="005F5B90"/>
    <w:rsid w:val="005F722A"/>
    <w:rsid w:val="005F7897"/>
    <w:rsid w:val="006007E9"/>
    <w:rsid w:val="006154E1"/>
    <w:rsid w:val="00616C1F"/>
    <w:rsid w:val="00622AE0"/>
    <w:rsid w:val="00622F3F"/>
    <w:rsid w:val="006306FB"/>
    <w:rsid w:val="00637FD9"/>
    <w:rsid w:val="0064460D"/>
    <w:rsid w:val="00645191"/>
    <w:rsid w:val="006500B4"/>
    <w:rsid w:val="0065025E"/>
    <w:rsid w:val="006502BB"/>
    <w:rsid w:val="00650601"/>
    <w:rsid w:val="00660EC0"/>
    <w:rsid w:val="0066101C"/>
    <w:rsid w:val="006656B4"/>
    <w:rsid w:val="006702B4"/>
    <w:rsid w:val="00674A52"/>
    <w:rsid w:val="0068276F"/>
    <w:rsid w:val="0068551F"/>
    <w:rsid w:val="00685E24"/>
    <w:rsid w:val="0069569E"/>
    <w:rsid w:val="00696ED3"/>
    <w:rsid w:val="006A3272"/>
    <w:rsid w:val="006B181E"/>
    <w:rsid w:val="006B35CC"/>
    <w:rsid w:val="006B3E14"/>
    <w:rsid w:val="006B55B2"/>
    <w:rsid w:val="006B5C79"/>
    <w:rsid w:val="006C0039"/>
    <w:rsid w:val="006C1EA9"/>
    <w:rsid w:val="006C5F47"/>
    <w:rsid w:val="006C6422"/>
    <w:rsid w:val="006C68C6"/>
    <w:rsid w:val="006D09F6"/>
    <w:rsid w:val="006D28BC"/>
    <w:rsid w:val="006E03DD"/>
    <w:rsid w:val="006E1721"/>
    <w:rsid w:val="006E5D8B"/>
    <w:rsid w:val="006F4580"/>
    <w:rsid w:val="006F5D00"/>
    <w:rsid w:val="006F70DA"/>
    <w:rsid w:val="00702C34"/>
    <w:rsid w:val="00702C48"/>
    <w:rsid w:val="007119E7"/>
    <w:rsid w:val="00714AF8"/>
    <w:rsid w:val="00715F6C"/>
    <w:rsid w:val="00721F7A"/>
    <w:rsid w:val="00723697"/>
    <w:rsid w:val="00724B65"/>
    <w:rsid w:val="00727962"/>
    <w:rsid w:val="00730AF9"/>
    <w:rsid w:val="00737C0E"/>
    <w:rsid w:val="007419DC"/>
    <w:rsid w:val="00746933"/>
    <w:rsid w:val="007500FF"/>
    <w:rsid w:val="00756F0A"/>
    <w:rsid w:val="007570F6"/>
    <w:rsid w:val="00757271"/>
    <w:rsid w:val="00757349"/>
    <w:rsid w:val="00757FB3"/>
    <w:rsid w:val="00761BF8"/>
    <w:rsid w:val="00765F4C"/>
    <w:rsid w:val="00766D0A"/>
    <w:rsid w:val="00767D69"/>
    <w:rsid w:val="00772888"/>
    <w:rsid w:val="007734ED"/>
    <w:rsid w:val="00780C75"/>
    <w:rsid w:val="007829B0"/>
    <w:rsid w:val="00783025"/>
    <w:rsid w:val="00784B12"/>
    <w:rsid w:val="00784E7C"/>
    <w:rsid w:val="00791DC5"/>
    <w:rsid w:val="00797A54"/>
    <w:rsid w:val="007A5DA9"/>
    <w:rsid w:val="007B1F71"/>
    <w:rsid w:val="007B223B"/>
    <w:rsid w:val="007B2CFA"/>
    <w:rsid w:val="007C2BF0"/>
    <w:rsid w:val="007C50F9"/>
    <w:rsid w:val="007D1B76"/>
    <w:rsid w:val="007D29A3"/>
    <w:rsid w:val="007D398D"/>
    <w:rsid w:val="007D3C4F"/>
    <w:rsid w:val="007F7D7E"/>
    <w:rsid w:val="00802341"/>
    <w:rsid w:val="008030AF"/>
    <w:rsid w:val="00825A94"/>
    <w:rsid w:val="008263C6"/>
    <w:rsid w:val="008311CD"/>
    <w:rsid w:val="00835A74"/>
    <w:rsid w:val="00852481"/>
    <w:rsid w:val="00862A9E"/>
    <w:rsid w:val="00864697"/>
    <w:rsid w:val="00865D03"/>
    <w:rsid w:val="008674D6"/>
    <w:rsid w:val="00870670"/>
    <w:rsid w:val="0088100F"/>
    <w:rsid w:val="00881C10"/>
    <w:rsid w:val="00881CF9"/>
    <w:rsid w:val="00883FF5"/>
    <w:rsid w:val="0088474B"/>
    <w:rsid w:val="0089226B"/>
    <w:rsid w:val="00894AB8"/>
    <w:rsid w:val="00896303"/>
    <w:rsid w:val="00896935"/>
    <w:rsid w:val="00897C2E"/>
    <w:rsid w:val="008A2344"/>
    <w:rsid w:val="008A2F68"/>
    <w:rsid w:val="008A5229"/>
    <w:rsid w:val="008B0952"/>
    <w:rsid w:val="008B1C2F"/>
    <w:rsid w:val="008B2CF5"/>
    <w:rsid w:val="008C1A21"/>
    <w:rsid w:val="008C70B1"/>
    <w:rsid w:val="008D0071"/>
    <w:rsid w:val="008D256E"/>
    <w:rsid w:val="008D365A"/>
    <w:rsid w:val="008D6129"/>
    <w:rsid w:val="008D778D"/>
    <w:rsid w:val="008E33F2"/>
    <w:rsid w:val="008E34EE"/>
    <w:rsid w:val="008F2CDE"/>
    <w:rsid w:val="008F334A"/>
    <w:rsid w:val="008F4842"/>
    <w:rsid w:val="008F6568"/>
    <w:rsid w:val="00904D71"/>
    <w:rsid w:val="00907370"/>
    <w:rsid w:val="009105E2"/>
    <w:rsid w:val="00913D92"/>
    <w:rsid w:val="00920CA9"/>
    <w:rsid w:val="00921B3A"/>
    <w:rsid w:val="00921E32"/>
    <w:rsid w:val="0092280B"/>
    <w:rsid w:val="009337D5"/>
    <w:rsid w:val="00943AD9"/>
    <w:rsid w:val="00954108"/>
    <w:rsid w:val="0095414B"/>
    <w:rsid w:val="009643EC"/>
    <w:rsid w:val="00965459"/>
    <w:rsid w:val="00965CC5"/>
    <w:rsid w:val="00967CE3"/>
    <w:rsid w:val="009712CC"/>
    <w:rsid w:val="009848B2"/>
    <w:rsid w:val="00985FD8"/>
    <w:rsid w:val="009922B4"/>
    <w:rsid w:val="00995FCE"/>
    <w:rsid w:val="009A0CAA"/>
    <w:rsid w:val="009A3003"/>
    <w:rsid w:val="009A39C9"/>
    <w:rsid w:val="009A46D9"/>
    <w:rsid w:val="009A740F"/>
    <w:rsid w:val="009B18C2"/>
    <w:rsid w:val="009B4F00"/>
    <w:rsid w:val="009B529B"/>
    <w:rsid w:val="009B542D"/>
    <w:rsid w:val="009C0275"/>
    <w:rsid w:val="009C032C"/>
    <w:rsid w:val="009C0BC2"/>
    <w:rsid w:val="009C38B2"/>
    <w:rsid w:val="009C5CAC"/>
    <w:rsid w:val="009C78EE"/>
    <w:rsid w:val="009D0ADD"/>
    <w:rsid w:val="009D61AB"/>
    <w:rsid w:val="009D6B6D"/>
    <w:rsid w:val="009E0B91"/>
    <w:rsid w:val="009E333B"/>
    <w:rsid w:val="009E5EB8"/>
    <w:rsid w:val="009F500E"/>
    <w:rsid w:val="009F7FD8"/>
    <w:rsid w:val="00A07F7D"/>
    <w:rsid w:val="00A100D5"/>
    <w:rsid w:val="00A14864"/>
    <w:rsid w:val="00A15137"/>
    <w:rsid w:val="00A203D5"/>
    <w:rsid w:val="00A249B9"/>
    <w:rsid w:val="00A32133"/>
    <w:rsid w:val="00A3280E"/>
    <w:rsid w:val="00A36B5C"/>
    <w:rsid w:val="00A40F8F"/>
    <w:rsid w:val="00A45B58"/>
    <w:rsid w:val="00A5004B"/>
    <w:rsid w:val="00A5072E"/>
    <w:rsid w:val="00A54BFB"/>
    <w:rsid w:val="00A54CD7"/>
    <w:rsid w:val="00A6605C"/>
    <w:rsid w:val="00A660E3"/>
    <w:rsid w:val="00A665A4"/>
    <w:rsid w:val="00A67304"/>
    <w:rsid w:val="00A67BF6"/>
    <w:rsid w:val="00A75721"/>
    <w:rsid w:val="00A868EF"/>
    <w:rsid w:val="00A8771A"/>
    <w:rsid w:val="00A87A34"/>
    <w:rsid w:val="00A914D5"/>
    <w:rsid w:val="00A94F75"/>
    <w:rsid w:val="00A95769"/>
    <w:rsid w:val="00A96938"/>
    <w:rsid w:val="00A9723D"/>
    <w:rsid w:val="00AA5375"/>
    <w:rsid w:val="00AA5810"/>
    <w:rsid w:val="00AA5923"/>
    <w:rsid w:val="00AA70DE"/>
    <w:rsid w:val="00AB27CA"/>
    <w:rsid w:val="00AB4F8A"/>
    <w:rsid w:val="00AB6AE6"/>
    <w:rsid w:val="00AC59B4"/>
    <w:rsid w:val="00AC6C0C"/>
    <w:rsid w:val="00AC7B7D"/>
    <w:rsid w:val="00AD3582"/>
    <w:rsid w:val="00AD444F"/>
    <w:rsid w:val="00AE74E7"/>
    <w:rsid w:val="00AF1A26"/>
    <w:rsid w:val="00AF2873"/>
    <w:rsid w:val="00AF7BC8"/>
    <w:rsid w:val="00B0210B"/>
    <w:rsid w:val="00B034A8"/>
    <w:rsid w:val="00B07709"/>
    <w:rsid w:val="00B1215F"/>
    <w:rsid w:val="00B17E49"/>
    <w:rsid w:val="00B20B9E"/>
    <w:rsid w:val="00B214B4"/>
    <w:rsid w:val="00B23D9E"/>
    <w:rsid w:val="00B2498F"/>
    <w:rsid w:val="00B253C0"/>
    <w:rsid w:val="00B25713"/>
    <w:rsid w:val="00B263EF"/>
    <w:rsid w:val="00B26536"/>
    <w:rsid w:val="00B27704"/>
    <w:rsid w:val="00B340D5"/>
    <w:rsid w:val="00B36386"/>
    <w:rsid w:val="00B43EAB"/>
    <w:rsid w:val="00B44666"/>
    <w:rsid w:val="00B537C1"/>
    <w:rsid w:val="00B54EEE"/>
    <w:rsid w:val="00B56CC8"/>
    <w:rsid w:val="00B5767D"/>
    <w:rsid w:val="00B628EC"/>
    <w:rsid w:val="00B62F71"/>
    <w:rsid w:val="00B6351C"/>
    <w:rsid w:val="00B63863"/>
    <w:rsid w:val="00B71539"/>
    <w:rsid w:val="00B71819"/>
    <w:rsid w:val="00B75494"/>
    <w:rsid w:val="00B77C0F"/>
    <w:rsid w:val="00B816E3"/>
    <w:rsid w:val="00B83CAD"/>
    <w:rsid w:val="00B84B27"/>
    <w:rsid w:val="00B93121"/>
    <w:rsid w:val="00B97EC8"/>
    <w:rsid w:val="00BA4024"/>
    <w:rsid w:val="00BA5BD1"/>
    <w:rsid w:val="00BB45D1"/>
    <w:rsid w:val="00BB5667"/>
    <w:rsid w:val="00BC1625"/>
    <w:rsid w:val="00BC2E8C"/>
    <w:rsid w:val="00BC6428"/>
    <w:rsid w:val="00BC77C3"/>
    <w:rsid w:val="00BD2BB0"/>
    <w:rsid w:val="00BD326F"/>
    <w:rsid w:val="00BE3E18"/>
    <w:rsid w:val="00BE6D2F"/>
    <w:rsid w:val="00BE74F4"/>
    <w:rsid w:val="00BE7BA8"/>
    <w:rsid w:val="00BF43A2"/>
    <w:rsid w:val="00BF573E"/>
    <w:rsid w:val="00BF7237"/>
    <w:rsid w:val="00C01708"/>
    <w:rsid w:val="00C0220B"/>
    <w:rsid w:val="00C103A0"/>
    <w:rsid w:val="00C1764B"/>
    <w:rsid w:val="00C177B8"/>
    <w:rsid w:val="00C201AB"/>
    <w:rsid w:val="00C20B03"/>
    <w:rsid w:val="00C228AF"/>
    <w:rsid w:val="00C237D1"/>
    <w:rsid w:val="00C243BA"/>
    <w:rsid w:val="00C30988"/>
    <w:rsid w:val="00C341EC"/>
    <w:rsid w:val="00C36B3F"/>
    <w:rsid w:val="00C42850"/>
    <w:rsid w:val="00C46C24"/>
    <w:rsid w:val="00C505FD"/>
    <w:rsid w:val="00C5072E"/>
    <w:rsid w:val="00C54D39"/>
    <w:rsid w:val="00C56073"/>
    <w:rsid w:val="00C565CF"/>
    <w:rsid w:val="00C62755"/>
    <w:rsid w:val="00C6570B"/>
    <w:rsid w:val="00C65BAA"/>
    <w:rsid w:val="00C702A7"/>
    <w:rsid w:val="00C714E3"/>
    <w:rsid w:val="00C7641F"/>
    <w:rsid w:val="00C76832"/>
    <w:rsid w:val="00C76EA0"/>
    <w:rsid w:val="00C77B20"/>
    <w:rsid w:val="00C82A19"/>
    <w:rsid w:val="00C90212"/>
    <w:rsid w:val="00C91F92"/>
    <w:rsid w:val="00CB7BA2"/>
    <w:rsid w:val="00CD4A19"/>
    <w:rsid w:val="00CD7080"/>
    <w:rsid w:val="00CE069A"/>
    <w:rsid w:val="00CE0A6D"/>
    <w:rsid w:val="00CE0F86"/>
    <w:rsid w:val="00CE38B4"/>
    <w:rsid w:val="00CE3C3F"/>
    <w:rsid w:val="00CE3D44"/>
    <w:rsid w:val="00CE7E24"/>
    <w:rsid w:val="00CE7E34"/>
    <w:rsid w:val="00CF1601"/>
    <w:rsid w:val="00CF6960"/>
    <w:rsid w:val="00CF6E69"/>
    <w:rsid w:val="00D013F2"/>
    <w:rsid w:val="00D01F8F"/>
    <w:rsid w:val="00D1079B"/>
    <w:rsid w:val="00D12794"/>
    <w:rsid w:val="00D15470"/>
    <w:rsid w:val="00D165B3"/>
    <w:rsid w:val="00D240EE"/>
    <w:rsid w:val="00D2713B"/>
    <w:rsid w:val="00D30428"/>
    <w:rsid w:val="00D32115"/>
    <w:rsid w:val="00D3268A"/>
    <w:rsid w:val="00D32D02"/>
    <w:rsid w:val="00D32D89"/>
    <w:rsid w:val="00D33B05"/>
    <w:rsid w:val="00D3791C"/>
    <w:rsid w:val="00D4179F"/>
    <w:rsid w:val="00D41CA6"/>
    <w:rsid w:val="00D47384"/>
    <w:rsid w:val="00D50DC2"/>
    <w:rsid w:val="00D522BA"/>
    <w:rsid w:val="00D54275"/>
    <w:rsid w:val="00D62FAC"/>
    <w:rsid w:val="00D6478F"/>
    <w:rsid w:val="00D72866"/>
    <w:rsid w:val="00D753D7"/>
    <w:rsid w:val="00D75BDA"/>
    <w:rsid w:val="00D81FC1"/>
    <w:rsid w:val="00D824F9"/>
    <w:rsid w:val="00D82F45"/>
    <w:rsid w:val="00D83E06"/>
    <w:rsid w:val="00D84CB6"/>
    <w:rsid w:val="00D860D3"/>
    <w:rsid w:val="00D9062C"/>
    <w:rsid w:val="00D9219C"/>
    <w:rsid w:val="00D92FD2"/>
    <w:rsid w:val="00D939B2"/>
    <w:rsid w:val="00D96F1B"/>
    <w:rsid w:val="00DA1619"/>
    <w:rsid w:val="00DA25BF"/>
    <w:rsid w:val="00DA54F6"/>
    <w:rsid w:val="00DB2574"/>
    <w:rsid w:val="00DB4CA6"/>
    <w:rsid w:val="00DC3483"/>
    <w:rsid w:val="00DC3DDB"/>
    <w:rsid w:val="00DC73DC"/>
    <w:rsid w:val="00DD23E3"/>
    <w:rsid w:val="00DD2C63"/>
    <w:rsid w:val="00DD44D3"/>
    <w:rsid w:val="00DD7D21"/>
    <w:rsid w:val="00DE02A0"/>
    <w:rsid w:val="00DE02DA"/>
    <w:rsid w:val="00DE23C3"/>
    <w:rsid w:val="00DE3773"/>
    <w:rsid w:val="00DE4664"/>
    <w:rsid w:val="00DF05AB"/>
    <w:rsid w:val="00E03EEF"/>
    <w:rsid w:val="00E0686B"/>
    <w:rsid w:val="00E1011E"/>
    <w:rsid w:val="00E108CF"/>
    <w:rsid w:val="00E137A9"/>
    <w:rsid w:val="00E1448A"/>
    <w:rsid w:val="00E15C7B"/>
    <w:rsid w:val="00E16D95"/>
    <w:rsid w:val="00E16FAB"/>
    <w:rsid w:val="00E31AD3"/>
    <w:rsid w:val="00E31E85"/>
    <w:rsid w:val="00E33021"/>
    <w:rsid w:val="00E3327E"/>
    <w:rsid w:val="00E33C47"/>
    <w:rsid w:val="00E4274B"/>
    <w:rsid w:val="00E42C34"/>
    <w:rsid w:val="00E4436F"/>
    <w:rsid w:val="00E46D4C"/>
    <w:rsid w:val="00E50157"/>
    <w:rsid w:val="00E703F0"/>
    <w:rsid w:val="00E71E87"/>
    <w:rsid w:val="00E75AA7"/>
    <w:rsid w:val="00E763D8"/>
    <w:rsid w:val="00E800E4"/>
    <w:rsid w:val="00E80E54"/>
    <w:rsid w:val="00E90DD9"/>
    <w:rsid w:val="00E95747"/>
    <w:rsid w:val="00EA16A7"/>
    <w:rsid w:val="00EB21FF"/>
    <w:rsid w:val="00EB7A2E"/>
    <w:rsid w:val="00EB7DF3"/>
    <w:rsid w:val="00EB7F0A"/>
    <w:rsid w:val="00EC4E75"/>
    <w:rsid w:val="00ED2F90"/>
    <w:rsid w:val="00ED6790"/>
    <w:rsid w:val="00EE0758"/>
    <w:rsid w:val="00EE2862"/>
    <w:rsid w:val="00EF3353"/>
    <w:rsid w:val="00EF3782"/>
    <w:rsid w:val="00EF45EF"/>
    <w:rsid w:val="00F00671"/>
    <w:rsid w:val="00F066F8"/>
    <w:rsid w:val="00F10530"/>
    <w:rsid w:val="00F10A6C"/>
    <w:rsid w:val="00F11E99"/>
    <w:rsid w:val="00F1319E"/>
    <w:rsid w:val="00F160FB"/>
    <w:rsid w:val="00F17596"/>
    <w:rsid w:val="00F176E4"/>
    <w:rsid w:val="00F201A8"/>
    <w:rsid w:val="00F20278"/>
    <w:rsid w:val="00F21B78"/>
    <w:rsid w:val="00F24B4E"/>
    <w:rsid w:val="00F32346"/>
    <w:rsid w:val="00F434EB"/>
    <w:rsid w:val="00F44427"/>
    <w:rsid w:val="00F45D9A"/>
    <w:rsid w:val="00F46303"/>
    <w:rsid w:val="00F51384"/>
    <w:rsid w:val="00F51B2A"/>
    <w:rsid w:val="00F52336"/>
    <w:rsid w:val="00F63237"/>
    <w:rsid w:val="00F649C5"/>
    <w:rsid w:val="00F660E9"/>
    <w:rsid w:val="00F7126D"/>
    <w:rsid w:val="00F7784F"/>
    <w:rsid w:val="00F80208"/>
    <w:rsid w:val="00F859EF"/>
    <w:rsid w:val="00F8752C"/>
    <w:rsid w:val="00F87BD3"/>
    <w:rsid w:val="00F9296E"/>
    <w:rsid w:val="00F942AA"/>
    <w:rsid w:val="00F945B3"/>
    <w:rsid w:val="00F964C1"/>
    <w:rsid w:val="00F976DB"/>
    <w:rsid w:val="00FA0770"/>
    <w:rsid w:val="00FA24F5"/>
    <w:rsid w:val="00FA4F64"/>
    <w:rsid w:val="00FB1544"/>
    <w:rsid w:val="00FC086F"/>
    <w:rsid w:val="00FC1FB9"/>
    <w:rsid w:val="00FC4C24"/>
    <w:rsid w:val="00FC59C8"/>
    <w:rsid w:val="00FC7806"/>
    <w:rsid w:val="00FD3D55"/>
    <w:rsid w:val="00FE2D95"/>
    <w:rsid w:val="00FF050B"/>
    <w:rsid w:val="00FF6544"/>
    <w:rsid w:val="00FF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DB8C0E"/>
  <w15:docId w15:val="{C6A13D3C-4EE5-4419-93EB-9FDBD2AFA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ro-RO" w:eastAsia="ro-RO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119"/>
      </w:tabs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119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3119"/>
      </w:tabs>
      <w:jc w:val="right"/>
      <w:outlineLvl w:val="6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left" w:pos="3119"/>
      </w:tabs>
      <w:jc w:val="righ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jc w:val="center"/>
    </w:pPr>
    <w:rPr>
      <w:b/>
      <w:sz w:val="28"/>
    </w:rPr>
  </w:style>
  <w:style w:type="paragraph" w:styleId="BodyText3">
    <w:name w:val="Body Text 3"/>
    <w:basedOn w:val="Normal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D75BD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9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08BE"/>
    <w:rPr>
      <w:rFonts w:ascii="Tahoma" w:hAnsi="Tahoma" w:cs="Tahoma"/>
      <w:sz w:val="16"/>
      <w:szCs w:val="16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70CF93-38E1-44CA-8DCE-30DA1CE96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180</Characters>
  <Application>Microsoft Office Word</Application>
  <DocSecurity>0</DocSecurity>
  <Lines>196</Lines>
  <Paragraphs>1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EPARATMENTUL MANAGEMENT</vt:lpstr>
      <vt:lpstr>DEPARATMENTUL MANAGEMENT</vt:lpstr>
    </vt:vector>
  </TitlesOfParts>
  <Company>U.P.B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ATMENTUL MANAGEMENT</dc:title>
  <dc:creator>Catedra de Management</dc:creator>
  <cp:lastModifiedBy>Bogdan Fleaca (76884)</cp:lastModifiedBy>
  <cp:revision>5</cp:revision>
  <cp:lastPrinted>2014-01-31T10:54:00Z</cp:lastPrinted>
  <dcterms:created xsi:type="dcterms:W3CDTF">2024-02-23T16:17:00Z</dcterms:created>
  <dcterms:modified xsi:type="dcterms:W3CDTF">2024-02-23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d5821e58517f7f80136facd3013407df5d83816dc5df8078db4fa078e3dd7c</vt:lpwstr>
  </property>
</Properties>
</file>